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7F6BF9" w14:textId="63099F34" w:rsidR="004010BF" w:rsidRPr="005C6791" w:rsidRDefault="008811AA" w:rsidP="008811A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b/>
          <w:lang w:eastAsia="ru-RU"/>
        </w:rPr>
      </w:pPr>
      <w:r w:rsidRPr="008811AA">
        <w:rPr>
          <w:rFonts w:ascii="Times New Roman" w:eastAsia="Times New Roman" w:hAnsi="Times New Roman" w:cs="Times New Roman"/>
          <w:b/>
          <w:lang w:eastAsia="ru-RU"/>
        </w:rPr>
        <w:t>Приложение №1</w:t>
      </w:r>
    </w:p>
    <w:p w14:paraId="53F66542" w14:textId="77777777" w:rsidR="004010BF" w:rsidRPr="005C6791" w:rsidRDefault="004010BF" w:rsidP="004010BF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lang w:eastAsia="ru-RU"/>
        </w:rPr>
      </w:pPr>
      <w:r w:rsidRPr="005C6791">
        <w:rPr>
          <w:rFonts w:ascii="Times New Roman" w:eastAsia="Times New Roman" w:hAnsi="Times New Roman" w:cs="Times New Roman"/>
          <w:b/>
          <w:lang w:eastAsia="ru-RU"/>
        </w:rPr>
        <w:t>ТЕХНИЧЕСКОЕ ЗАДАНИЕ</w:t>
      </w:r>
    </w:p>
    <w:p w14:paraId="60582ECE" w14:textId="0D72DC02" w:rsidR="005C6791" w:rsidRPr="005C6791" w:rsidRDefault="004010BF" w:rsidP="004010B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ru-RU"/>
        </w:rPr>
      </w:pPr>
      <w:r w:rsidRPr="005C6791">
        <w:rPr>
          <w:rFonts w:ascii="Times New Roman" w:eastAsia="Times New Roman" w:hAnsi="Times New Roman" w:cs="Times New Roman"/>
          <w:b/>
          <w:lang w:eastAsia="ru-RU"/>
        </w:rPr>
        <w:t xml:space="preserve">на оказание конференц-услуг </w:t>
      </w:r>
      <w:r w:rsidR="005C6791" w:rsidRPr="005C6791">
        <w:rPr>
          <w:rFonts w:ascii="Times New Roman" w:eastAsia="Times New Roman" w:hAnsi="Times New Roman" w:cs="Times New Roman"/>
          <w:b/>
          <w:lang w:eastAsia="ru-RU"/>
        </w:rPr>
        <w:t xml:space="preserve">и гостиничных услуг </w:t>
      </w:r>
    </w:p>
    <w:p w14:paraId="2E976EAB" w14:textId="32088F6B" w:rsidR="004010BF" w:rsidRPr="005C6791" w:rsidRDefault="004010BF" w:rsidP="005C679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5C6791">
        <w:rPr>
          <w:rFonts w:ascii="Times New Roman" w:hAnsi="Times New Roman" w:cs="Times New Roman"/>
          <w:b/>
        </w:rPr>
        <w:t>на северном побережье Иссык-Кульской области</w:t>
      </w:r>
    </w:p>
    <w:p w14:paraId="027D6553" w14:textId="77777777" w:rsidR="004010BF" w:rsidRPr="005C6791" w:rsidRDefault="004010BF" w:rsidP="004010BF">
      <w:pPr>
        <w:spacing w:after="0" w:line="240" w:lineRule="auto"/>
        <w:ind w:firstLine="1134"/>
        <w:contextualSpacing/>
        <w:jc w:val="both"/>
        <w:rPr>
          <w:rFonts w:ascii="Times New Roman" w:eastAsia="Times New Roman" w:hAnsi="Times New Roman" w:cs="Times New Roman"/>
          <w:b/>
          <w:lang w:eastAsia="ru-RU"/>
        </w:rPr>
      </w:pPr>
    </w:p>
    <w:p w14:paraId="1FA4D468" w14:textId="7E03812C" w:rsidR="004010BF" w:rsidRPr="005C6791" w:rsidRDefault="004010BF" w:rsidP="004010BF">
      <w:pPr>
        <w:spacing w:after="0" w:line="240" w:lineRule="auto"/>
        <w:ind w:left="-426"/>
        <w:contextualSpacing/>
        <w:jc w:val="both"/>
        <w:rPr>
          <w:rFonts w:ascii="Times New Roman" w:eastAsia="Times New Roman" w:hAnsi="Times New Roman" w:cs="Times New Roman"/>
          <w:lang w:eastAsia="ru-RU"/>
        </w:rPr>
      </w:pPr>
      <w:r w:rsidRPr="005C6791">
        <w:rPr>
          <w:rFonts w:ascii="Times New Roman" w:eastAsia="Times New Roman" w:hAnsi="Times New Roman" w:cs="Times New Roman"/>
          <w:b/>
          <w:lang w:eastAsia="ru-RU"/>
        </w:rPr>
        <w:t xml:space="preserve">Цель технического задания </w:t>
      </w:r>
      <w:r w:rsidRPr="005C6791">
        <w:rPr>
          <w:rFonts w:ascii="Times New Roman" w:eastAsia="Times New Roman" w:hAnsi="Times New Roman" w:cs="Times New Roman"/>
          <w:lang w:eastAsia="ru-RU"/>
        </w:rPr>
        <w:t xml:space="preserve">– оказание конференц-услуг </w:t>
      </w:r>
      <w:r w:rsidR="005C6791" w:rsidRPr="005C6791">
        <w:rPr>
          <w:rFonts w:ascii="Times New Roman" w:eastAsia="Times New Roman" w:hAnsi="Times New Roman" w:cs="Times New Roman"/>
          <w:lang w:eastAsia="ru-RU"/>
        </w:rPr>
        <w:t xml:space="preserve">и гостиничных услуг </w:t>
      </w:r>
      <w:r w:rsidRPr="005C6791">
        <w:rPr>
          <w:rFonts w:ascii="Times New Roman" w:eastAsia="Times New Roman" w:hAnsi="Times New Roman" w:cs="Times New Roman"/>
          <w:lang w:eastAsia="ru-RU"/>
        </w:rPr>
        <w:t>на северном побережье Иссык-Кульской области при провед</w:t>
      </w:r>
      <w:r w:rsidR="005C6791" w:rsidRPr="005C6791">
        <w:rPr>
          <w:rFonts w:ascii="Times New Roman" w:eastAsia="Times New Roman" w:hAnsi="Times New Roman" w:cs="Times New Roman"/>
          <w:lang w:eastAsia="ru-RU"/>
        </w:rPr>
        <w:t xml:space="preserve">ении круглого стола по обсуждению </w:t>
      </w:r>
      <w:r w:rsidR="00FC7FDF">
        <w:rPr>
          <w:rFonts w:ascii="Times New Roman" w:eastAsia="Times New Roman" w:hAnsi="Times New Roman" w:cs="Times New Roman"/>
          <w:lang w:eastAsia="ru-RU"/>
        </w:rPr>
        <w:t xml:space="preserve">актуальных </w:t>
      </w:r>
      <w:r w:rsidR="005C6791" w:rsidRPr="005C6791">
        <w:rPr>
          <w:rFonts w:ascii="Times New Roman" w:eastAsia="Times New Roman" w:hAnsi="Times New Roman" w:cs="Times New Roman"/>
          <w:lang w:eastAsia="ru-RU"/>
        </w:rPr>
        <w:t xml:space="preserve">вопросов </w:t>
      </w:r>
      <w:r w:rsidR="00FC7FDF">
        <w:rPr>
          <w:rFonts w:ascii="Times New Roman" w:eastAsia="Times New Roman" w:hAnsi="Times New Roman" w:cs="Times New Roman"/>
          <w:lang w:eastAsia="ru-RU"/>
        </w:rPr>
        <w:t>в сфере организации и предоставления услуг на местном уровне</w:t>
      </w:r>
      <w:r w:rsidR="005C6791" w:rsidRPr="005C6791">
        <w:rPr>
          <w:rFonts w:ascii="Times New Roman" w:eastAsia="Times New Roman" w:hAnsi="Times New Roman" w:cs="Times New Roman"/>
          <w:lang w:eastAsia="ru-RU"/>
        </w:rPr>
        <w:t xml:space="preserve"> </w:t>
      </w:r>
      <w:r w:rsidRPr="005C6791">
        <w:rPr>
          <w:rFonts w:ascii="Times New Roman" w:eastAsia="Times New Roman" w:hAnsi="Times New Roman" w:cs="Times New Roman"/>
          <w:lang w:eastAsia="ru-RU"/>
        </w:rPr>
        <w:t xml:space="preserve">в рамках Проекта </w:t>
      </w:r>
      <w:r w:rsidR="00FC7FDF">
        <w:rPr>
          <w:rFonts w:ascii="Times New Roman" w:eastAsia="Times New Roman" w:hAnsi="Times New Roman" w:cs="Times New Roman"/>
          <w:lang w:eastAsia="ru-RU"/>
        </w:rPr>
        <w:t>«Улучшение услуг на местном уровне», финансируемом Правительством Швейцарии и</w:t>
      </w:r>
      <w:r w:rsidRPr="005C6791">
        <w:rPr>
          <w:rFonts w:ascii="Times New Roman" w:eastAsia="Times New Roman" w:hAnsi="Times New Roman" w:cs="Times New Roman"/>
          <w:lang w:eastAsia="ru-RU"/>
        </w:rPr>
        <w:t xml:space="preserve"> </w:t>
      </w:r>
      <w:r w:rsidR="001C1872">
        <w:rPr>
          <w:rFonts w:ascii="Times New Roman" w:eastAsia="Times New Roman" w:hAnsi="Times New Roman" w:cs="Times New Roman"/>
          <w:lang w:eastAsia="ru-RU"/>
        </w:rPr>
        <w:t>выполняемого</w:t>
      </w:r>
      <w:r w:rsidRPr="005C6791">
        <w:rPr>
          <w:rFonts w:ascii="Times New Roman" w:eastAsia="Times New Roman" w:hAnsi="Times New Roman" w:cs="Times New Roman"/>
          <w:lang w:eastAsia="ru-RU"/>
        </w:rPr>
        <w:t xml:space="preserve"> </w:t>
      </w:r>
      <w:r w:rsidR="00FC7FDF">
        <w:rPr>
          <w:rFonts w:ascii="Times New Roman" w:eastAsia="Times New Roman" w:hAnsi="Times New Roman" w:cs="Times New Roman"/>
          <w:lang w:eastAsia="ru-RU"/>
        </w:rPr>
        <w:t xml:space="preserve">Хельветас и </w:t>
      </w:r>
      <w:r w:rsidRPr="005C6791">
        <w:rPr>
          <w:rFonts w:ascii="Times New Roman" w:eastAsia="Times New Roman" w:hAnsi="Times New Roman" w:cs="Times New Roman"/>
          <w:lang w:eastAsia="ru-RU"/>
        </w:rPr>
        <w:t>Институт</w:t>
      </w:r>
      <w:r w:rsidR="001C1872">
        <w:rPr>
          <w:rFonts w:ascii="Times New Roman" w:eastAsia="Times New Roman" w:hAnsi="Times New Roman" w:cs="Times New Roman"/>
          <w:lang w:eastAsia="ru-RU"/>
        </w:rPr>
        <w:t>ом</w:t>
      </w:r>
      <w:r w:rsidRPr="005C6791">
        <w:rPr>
          <w:rFonts w:ascii="Times New Roman" w:eastAsia="Times New Roman" w:hAnsi="Times New Roman" w:cs="Times New Roman"/>
          <w:lang w:eastAsia="ru-RU"/>
        </w:rPr>
        <w:t xml:space="preserve"> политики развития.</w:t>
      </w:r>
    </w:p>
    <w:p w14:paraId="1175568E" w14:textId="77777777" w:rsidR="004010BF" w:rsidRPr="005C6791" w:rsidRDefault="004010BF" w:rsidP="004010BF">
      <w:pPr>
        <w:spacing w:after="0" w:line="240" w:lineRule="auto"/>
        <w:ind w:left="-851" w:firstLine="566"/>
        <w:contextualSpacing/>
        <w:jc w:val="both"/>
        <w:rPr>
          <w:rFonts w:ascii="Times New Roman" w:eastAsia="Times New Roman" w:hAnsi="Times New Roman" w:cs="Times New Roman"/>
          <w:lang w:eastAsia="ru-RU"/>
        </w:rPr>
      </w:pPr>
    </w:p>
    <w:p w14:paraId="3E80E5F9" w14:textId="5ED4BF33" w:rsidR="005C6791" w:rsidRPr="005C6791" w:rsidRDefault="004010BF" w:rsidP="004010BF">
      <w:pPr>
        <w:spacing w:after="0" w:line="240" w:lineRule="auto"/>
        <w:ind w:left="-851" w:firstLine="425"/>
        <w:contextualSpacing/>
        <w:jc w:val="both"/>
        <w:rPr>
          <w:rFonts w:ascii="Times New Roman" w:eastAsia="Times New Roman" w:hAnsi="Times New Roman" w:cs="Times New Roman"/>
          <w:b/>
          <w:bCs/>
          <w:lang w:eastAsia="ru-RU"/>
        </w:rPr>
      </w:pPr>
      <w:r w:rsidRPr="005C6791">
        <w:rPr>
          <w:rFonts w:ascii="Times New Roman" w:eastAsia="Times New Roman" w:hAnsi="Times New Roman" w:cs="Times New Roman"/>
          <w:b/>
          <w:bCs/>
          <w:lang w:eastAsia="ru-RU"/>
        </w:rPr>
        <w:t xml:space="preserve">Заезд – </w:t>
      </w:r>
      <w:r w:rsidR="00F46EAA">
        <w:rPr>
          <w:rFonts w:ascii="Times New Roman" w:eastAsia="Times New Roman" w:hAnsi="Times New Roman" w:cs="Times New Roman"/>
          <w:b/>
          <w:bCs/>
          <w:lang w:val="ky-KG" w:eastAsia="ru-RU"/>
        </w:rPr>
        <w:t>26</w:t>
      </w:r>
      <w:r w:rsidR="005C6791" w:rsidRPr="005C6791">
        <w:rPr>
          <w:rFonts w:ascii="Times New Roman" w:eastAsia="Times New Roman" w:hAnsi="Times New Roman" w:cs="Times New Roman"/>
          <w:b/>
          <w:bCs/>
          <w:lang w:eastAsia="ru-RU"/>
        </w:rPr>
        <w:t xml:space="preserve"> июля </w:t>
      </w:r>
      <w:r w:rsidRPr="005C6791">
        <w:rPr>
          <w:rFonts w:ascii="Times New Roman" w:eastAsia="Times New Roman" w:hAnsi="Times New Roman" w:cs="Times New Roman"/>
          <w:b/>
          <w:bCs/>
          <w:lang w:eastAsia="ru-RU"/>
        </w:rPr>
        <w:t>202</w:t>
      </w:r>
      <w:r w:rsidR="005C6791" w:rsidRPr="005C6791">
        <w:rPr>
          <w:rFonts w:ascii="Times New Roman" w:eastAsia="Times New Roman" w:hAnsi="Times New Roman" w:cs="Times New Roman"/>
          <w:b/>
          <w:bCs/>
          <w:lang w:eastAsia="ru-RU"/>
        </w:rPr>
        <w:t>4</w:t>
      </w:r>
      <w:r w:rsidRPr="005C6791">
        <w:rPr>
          <w:rFonts w:ascii="Times New Roman" w:eastAsia="Times New Roman" w:hAnsi="Times New Roman" w:cs="Times New Roman"/>
          <w:b/>
          <w:bCs/>
          <w:lang w:eastAsia="ru-RU"/>
        </w:rPr>
        <w:t xml:space="preserve"> (на </w:t>
      </w:r>
      <w:r w:rsidR="00FC7FDF">
        <w:rPr>
          <w:rFonts w:ascii="Times New Roman" w:eastAsia="Times New Roman" w:hAnsi="Times New Roman" w:cs="Times New Roman"/>
          <w:b/>
          <w:bCs/>
          <w:lang w:eastAsia="ru-RU"/>
        </w:rPr>
        <w:t>ужин</w:t>
      </w:r>
      <w:r w:rsidRPr="005C6791">
        <w:rPr>
          <w:rFonts w:ascii="Times New Roman" w:eastAsia="Times New Roman" w:hAnsi="Times New Roman" w:cs="Times New Roman"/>
          <w:b/>
          <w:bCs/>
          <w:lang w:eastAsia="ru-RU"/>
        </w:rPr>
        <w:t>)</w:t>
      </w:r>
    </w:p>
    <w:p w14:paraId="5D86359D" w14:textId="008D0132" w:rsidR="004010BF" w:rsidRPr="005C6791" w:rsidRDefault="005C6791" w:rsidP="004010BF">
      <w:pPr>
        <w:spacing w:after="0" w:line="240" w:lineRule="auto"/>
        <w:ind w:left="-851" w:firstLine="425"/>
        <w:contextualSpacing/>
        <w:jc w:val="both"/>
        <w:rPr>
          <w:rFonts w:ascii="Times New Roman" w:eastAsia="Times New Roman" w:hAnsi="Times New Roman" w:cs="Times New Roman"/>
          <w:b/>
          <w:bCs/>
          <w:lang w:eastAsia="ru-RU"/>
        </w:rPr>
      </w:pPr>
      <w:r w:rsidRPr="005C6791">
        <w:rPr>
          <w:rFonts w:ascii="Times New Roman" w:eastAsia="Times New Roman" w:hAnsi="Times New Roman" w:cs="Times New Roman"/>
          <w:b/>
          <w:bCs/>
          <w:lang w:eastAsia="ru-RU"/>
        </w:rPr>
        <w:t>В</w:t>
      </w:r>
      <w:r w:rsidR="004010BF" w:rsidRPr="005C6791">
        <w:rPr>
          <w:rFonts w:ascii="Times New Roman" w:eastAsia="Times New Roman" w:hAnsi="Times New Roman" w:cs="Times New Roman"/>
          <w:b/>
          <w:bCs/>
          <w:lang w:eastAsia="ru-RU"/>
        </w:rPr>
        <w:t xml:space="preserve">ыезд </w:t>
      </w:r>
      <w:r w:rsidR="004748C0">
        <w:rPr>
          <w:rFonts w:ascii="Times New Roman" w:eastAsia="Times New Roman" w:hAnsi="Times New Roman" w:cs="Times New Roman"/>
          <w:b/>
          <w:bCs/>
          <w:lang w:eastAsia="ru-RU"/>
        </w:rPr>
        <w:t>с номеров</w:t>
      </w:r>
      <w:r w:rsidR="004010BF" w:rsidRPr="005C6791">
        <w:rPr>
          <w:rFonts w:ascii="Times New Roman" w:eastAsia="Times New Roman" w:hAnsi="Times New Roman" w:cs="Times New Roman"/>
          <w:b/>
          <w:bCs/>
          <w:lang w:eastAsia="ru-RU"/>
        </w:rPr>
        <w:t xml:space="preserve">– </w:t>
      </w:r>
      <w:r w:rsidR="00FC7FDF">
        <w:rPr>
          <w:rFonts w:ascii="Times New Roman" w:eastAsia="Times New Roman" w:hAnsi="Times New Roman" w:cs="Times New Roman"/>
          <w:b/>
          <w:bCs/>
          <w:lang w:eastAsia="ru-RU"/>
        </w:rPr>
        <w:t>2</w:t>
      </w:r>
      <w:r w:rsidR="00F46EAA">
        <w:rPr>
          <w:rFonts w:ascii="Times New Roman" w:eastAsia="Times New Roman" w:hAnsi="Times New Roman" w:cs="Times New Roman"/>
          <w:b/>
          <w:bCs/>
          <w:lang w:val="ky-KG" w:eastAsia="ru-RU"/>
        </w:rPr>
        <w:t>8</w:t>
      </w:r>
      <w:r w:rsidRPr="005C6791">
        <w:rPr>
          <w:rFonts w:ascii="Times New Roman" w:eastAsia="Times New Roman" w:hAnsi="Times New Roman" w:cs="Times New Roman"/>
          <w:b/>
          <w:bCs/>
          <w:lang w:eastAsia="ru-RU"/>
        </w:rPr>
        <w:t xml:space="preserve"> июля</w:t>
      </w:r>
      <w:r w:rsidR="004010BF" w:rsidRPr="005C6791">
        <w:rPr>
          <w:rFonts w:ascii="Times New Roman" w:eastAsia="Times New Roman" w:hAnsi="Times New Roman" w:cs="Times New Roman"/>
          <w:b/>
          <w:bCs/>
          <w:lang w:eastAsia="ru-RU"/>
        </w:rPr>
        <w:t xml:space="preserve"> 202</w:t>
      </w:r>
      <w:r w:rsidRPr="005C6791">
        <w:rPr>
          <w:rFonts w:ascii="Times New Roman" w:eastAsia="Times New Roman" w:hAnsi="Times New Roman" w:cs="Times New Roman"/>
          <w:b/>
          <w:bCs/>
          <w:lang w:eastAsia="ru-RU"/>
        </w:rPr>
        <w:t>4</w:t>
      </w:r>
      <w:r w:rsidR="004010BF" w:rsidRPr="005C6791">
        <w:rPr>
          <w:rFonts w:ascii="Times New Roman" w:eastAsia="Times New Roman" w:hAnsi="Times New Roman" w:cs="Times New Roman"/>
          <w:b/>
          <w:bCs/>
          <w:lang w:eastAsia="ru-RU"/>
        </w:rPr>
        <w:t xml:space="preserve"> (</w:t>
      </w:r>
      <w:r w:rsidR="004748C0">
        <w:rPr>
          <w:rFonts w:ascii="Times New Roman" w:eastAsia="Times New Roman" w:hAnsi="Times New Roman" w:cs="Times New Roman"/>
          <w:b/>
          <w:bCs/>
          <w:lang w:eastAsia="ru-RU"/>
        </w:rPr>
        <w:t xml:space="preserve">до 12:00, </w:t>
      </w:r>
      <w:r w:rsidR="004010BF" w:rsidRPr="005C6791">
        <w:rPr>
          <w:rFonts w:ascii="Times New Roman" w:eastAsia="Times New Roman" w:hAnsi="Times New Roman" w:cs="Times New Roman"/>
          <w:b/>
          <w:bCs/>
          <w:lang w:eastAsia="ru-RU"/>
        </w:rPr>
        <w:t>обед включен).</w:t>
      </w:r>
    </w:p>
    <w:p w14:paraId="00C3B270" w14:textId="367D453D" w:rsidR="004010BF" w:rsidRPr="005C6791" w:rsidRDefault="004010BF" w:rsidP="004010BF">
      <w:pPr>
        <w:spacing w:after="0" w:line="240" w:lineRule="auto"/>
        <w:ind w:left="-426"/>
        <w:contextualSpacing/>
        <w:jc w:val="both"/>
        <w:rPr>
          <w:rFonts w:ascii="Times New Roman" w:eastAsia="Times New Roman" w:hAnsi="Times New Roman" w:cs="Times New Roman"/>
          <w:b/>
          <w:bCs/>
          <w:lang w:eastAsia="ru-RU"/>
        </w:rPr>
      </w:pPr>
      <w:r w:rsidRPr="005C6791">
        <w:rPr>
          <w:rFonts w:ascii="Times New Roman" w:eastAsia="Times New Roman" w:hAnsi="Times New Roman" w:cs="Times New Roman"/>
          <w:b/>
          <w:bCs/>
          <w:lang w:eastAsia="ru-RU"/>
        </w:rPr>
        <w:t xml:space="preserve">Количество: </w:t>
      </w:r>
      <w:r w:rsidR="00FC7FDF">
        <w:rPr>
          <w:rFonts w:ascii="Times New Roman" w:eastAsia="Times New Roman" w:hAnsi="Times New Roman" w:cs="Times New Roman"/>
          <w:b/>
          <w:bCs/>
          <w:lang w:eastAsia="ru-RU"/>
        </w:rPr>
        <w:t>50-60</w:t>
      </w:r>
      <w:r w:rsidR="00977E6C">
        <w:rPr>
          <w:rFonts w:ascii="Times New Roman" w:eastAsia="Times New Roman" w:hAnsi="Times New Roman" w:cs="Times New Roman"/>
          <w:b/>
          <w:bCs/>
          <w:lang w:eastAsia="ru-RU"/>
        </w:rPr>
        <w:t xml:space="preserve"> </w:t>
      </w:r>
      <w:r w:rsidRPr="005C6791">
        <w:rPr>
          <w:rFonts w:ascii="Times New Roman" w:eastAsia="Times New Roman" w:hAnsi="Times New Roman" w:cs="Times New Roman"/>
          <w:b/>
          <w:bCs/>
          <w:lang w:eastAsia="ru-RU"/>
        </w:rPr>
        <w:t>человек</w:t>
      </w:r>
      <w:r w:rsidR="00FC7FDF">
        <w:rPr>
          <w:rFonts w:ascii="Times New Roman" w:eastAsia="Times New Roman" w:hAnsi="Times New Roman" w:cs="Times New Roman"/>
          <w:b/>
          <w:bCs/>
          <w:lang w:eastAsia="ru-RU"/>
        </w:rPr>
        <w:t xml:space="preserve"> (точнее будет определено при подписании контракта)</w:t>
      </w:r>
      <w:r w:rsidRPr="005C6791">
        <w:rPr>
          <w:rFonts w:ascii="Times New Roman" w:eastAsia="Times New Roman" w:hAnsi="Times New Roman" w:cs="Times New Roman"/>
          <w:b/>
          <w:bCs/>
          <w:lang w:eastAsia="ru-RU"/>
        </w:rPr>
        <w:t>.</w:t>
      </w:r>
    </w:p>
    <w:p w14:paraId="6EA12377" w14:textId="77777777" w:rsidR="004010BF" w:rsidRPr="005C6791" w:rsidRDefault="004010BF" w:rsidP="004010BF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lang w:eastAsia="ru-RU"/>
        </w:rPr>
      </w:pPr>
    </w:p>
    <w:tbl>
      <w:tblPr>
        <w:tblW w:w="9782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8"/>
        <w:gridCol w:w="2410"/>
        <w:gridCol w:w="6804"/>
      </w:tblGrid>
      <w:tr w:rsidR="004010BF" w:rsidRPr="005C6791" w14:paraId="08ABB83A" w14:textId="77777777" w:rsidTr="005666B8">
        <w:trPr>
          <w:trHeight w:val="260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A6F96" w14:textId="77777777" w:rsidR="004010BF" w:rsidRPr="005C6791" w:rsidRDefault="004010BF" w:rsidP="004158E5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lang w:eastAsia="ru-RU"/>
              </w:rPr>
            </w:pPr>
            <w:r w:rsidRPr="005C6791">
              <w:rPr>
                <w:rFonts w:ascii="Times New Roman" w:eastAsia="Calibri" w:hAnsi="Times New Roman" w:cs="Times New Roman"/>
                <w:b/>
                <w:lang w:eastAsia="ru-RU"/>
              </w:rPr>
              <w:t>№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7AD53" w14:textId="77777777" w:rsidR="004010BF" w:rsidRPr="005C6791" w:rsidRDefault="004010BF" w:rsidP="004158E5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lang w:eastAsia="ru-RU"/>
              </w:rPr>
            </w:pPr>
            <w:r w:rsidRPr="005C6791">
              <w:rPr>
                <w:rFonts w:ascii="Times New Roman" w:eastAsia="Calibri" w:hAnsi="Times New Roman" w:cs="Times New Roman"/>
                <w:b/>
                <w:lang w:eastAsia="ru-RU"/>
              </w:rPr>
              <w:t>Позиция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3CC703" w14:textId="562C8D78" w:rsidR="004010BF" w:rsidRPr="005666B8" w:rsidRDefault="00485162" w:rsidP="005666B8">
            <w:pPr>
              <w:spacing w:after="0" w:line="240" w:lineRule="auto"/>
              <w:ind w:left="318"/>
              <w:jc w:val="center"/>
              <w:rPr>
                <w:rFonts w:ascii="Times New Roman" w:eastAsia="Calibri" w:hAnsi="Times New Roman" w:cs="Times New Roman"/>
                <w:b/>
                <w:lang w:eastAsia="ru-RU"/>
              </w:rPr>
            </w:pPr>
            <w:r w:rsidRPr="001A487F">
              <w:rPr>
                <w:rFonts w:ascii="Times New Roman" w:eastAsia="Calibri" w:hAnsi="Times New Roman" w:cs="Times New Roman"/>
                <w:b/>
                <w:lang w:eastAsia="ru-RU"/>
              </w:rPr>
              <w:t>Технические т</w:t>
            </w:r>
            <w:r w:rsidR="004010BF" w:rsidRPr="001A487F">
              <w:rPr>
                <w:rFonts w:ascii="Times New Roman" w:eastAsia="Calibri" w:hAnsi="Times New Roman" w:cs="Times New Roman"/>
                <w:b/>
                <w:lang w:eastAsia="ru-RU"/>
              </w:rPr>
              <w:t>ребовани</w:t>
            </w:r>
            <w:r w:rsidRPr="001A487F">
              <w:rPr>
                <w:rFonts w:ascii="Times New Roman" w:eastAsia="Calibri" w:hAnsi="Times New Roman" w:cs="Times New Roman"/>
                <w:b/>
                <w:lang w:eastAsia="ru-RU"/>
              </w:rPr>
              <w:t>я</w:t>
            </w:r>
          </w:p>
        </w:tc>
      </w:tr>
      <w:tr w:rsidR="004010BF" w:rsidRPr="005C6791" w14:paraId="6F0B352E" w14:textId="77777777" w:rsidTr="005666B8">
        <w:trPr>
          <w:trHeight w:val="1736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73F8B" w14:textId="77777777" w:rsidR="004010BF" w:rsidRPr="005C6791" w:rsidRDefault="004010BF" w:rsidP="004158E5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lang w:val="en-US" w:eastAsia="ru-RU"/>
              </w:rPr>
            </w:pPr>
            <w:r w:rsidRPr="005C6791">
              <w:rPr>
                <w:rFonts w:ascii="Times New Roman" w:eastAsia="Calibri" w:hAnsi="Times New Roman" w:cs="Times New Roman"/>
                <w:b/>
                <w:lang w:val="en-US" w:eastAsia="ru-RU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D935B" w14:textId="77777777" w:rsidR="004010BF" w:rsidRPr="005C6791" w:rsidRDefault="004010BF" w:rsidP="004158E5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lang w:eastAsia="ru-RU"/>
              </w:rPr>
            </w:pPr>
            <w:r w:rsidRPr="005C6791">
              <w:rPr>
                <w:rFonts w:ascii="Times New Roman" w:eastAsia="Calibri" w:hAnsi="Times New Roman" w:cs="Times New Roman"/>
                <w:b/>
                <w:lang w:eastAsia="ru-RU"/>
              </w:rPr>
              <w:t xml:space="preserve">Место проведения 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AFE6C" w14:textId="3F13C70C" w:rsidR="004010BF" w:rsidRDefault="004010BF" w:rsidP="004010BF">
            <w:pPr>
              <w:pStyle w:val="a8"/>
              <w:numPr>
                <w:ilvl w:val="0"/>
                <w:numId w:val="37"/>
              </w:numPr>
              <w:spacing w:after="0" w:line="240" w:lineRule="auto"/>
              <w:ind w:left="457" w:hanging="284"/>
              <w:rPr>
                <w:rFonts w:ascii="Times New Roman" w:eastAsia="Calibri" w:hAnsi="Times New Roman" w:cs="Times New Roman"/>
                <w:lang w:eastAsia="ru-RU"/>
              </w:rPr>
            </w:pPr>
            <w:r w:rsidRPr="005C6791">
              <w:rPr>
                <w:rFonts w:ascii="Times New Roman" w:eastAsia="Calibri" w:hAnsi="Times New Roman" w:cs="Times New Roman"/>
                <w:lang w:eastAsia="ru-RU"/>
              </w:rPr>
              <w:t>Северное побережье Иссык-Кульской области</w:t>
            </w:r>
            <w:r w:rsidR="008C00B8">
              <w:rPr>
                <w:rFonts w:ascii="Times New Roman" w:eastAsia="Calibri" w:hAnsi="Times New Roman" w:cs="Times New Roman"/>
                <w:lang w:eastAsia="ru-RU"/>
              </w:rPr>
              <w:t xml:space="preserve">, </w:t>
            </w:r>
            <w:r w:rsidR="00977E6C">
              <w:rPr>
                <w:rFonts w:ascii="Times New Roman" w:eastAsia="Calibri" w:hAnsi="Times New Roman" w:cs="Times New Roman"/>
                <w:lang w:eastAsia="ru-RU"/>
              </w:rPr>
              <w:t xml:space="preserve">территория от с. </w:t>
            </w:r>
            <w:r w:rsidR="00FC7FDF">
              <w:rPr>
                <w:rFonts w:ascii="Times New Roman" w:eastAsia="Calibri" w:hAnsi="Times New Roman" w:cs="Times New Roman"/>
                <w:lang w:eastAsia="ru-RU"/>
              </w:rPr>
              <w:t xml:space="preserve">Тамчы </w:t>
            </w:r>
            <w:r w:rsidR="00977E6C">
              <w:rPr>
                <w:rFonts w:ascii="Times New Roman" w:eastAsia="Calibri" w:hAnsi="Times New Roman" w:cs="Times New Roman"/>
                <w:lang w:eastAsia="ru-RU"/>
              </w:rPr>
              <w:t xml:space="preserve">до с. </w:t>
            </w:r>
            <w:r w:rsidR="00FC7FDF">
              <w:rPr>
                <w:rFonts w:ascii="Times New Roman" w:eastAsia="Calibri" w:hAnsi="Times New Roman" w:cs="Times New Roman"/>
                <w:lang w:eastAsia="ru-RU"/>
              </w:rPr>
              <w:t>Булан Соготуу</w:t>
            </w:r>
            <w:r w:rsidR="008C00B8">
              <w:rPr>
                <w:rFonts w:ascii="Times New Roman" w:eastAsia="Calibri" w:hAnsi="Times New Roman" w:cs="Times New Roman"/>
                <w:lang w:eastAsia="ru-RU"/>
              </w:rPr>
              <w:t>.</w:t>
            </w:r>
          </w:p>
          <w:p w14:paraId="35ED5BB9" w14:textId="36DB3C40" w:rsidR="00010C11" w:rsidRPr="005C6791" w:rsidRDefault="00010C11" w:rsidP="004010BF">
            <w:pPr>
              <w:pStyle w:val="a8"/>
              <w:numPr>
                <w:ilvl w:val="0"/>
                <w:numId w:val="37"/>
              </w:numPr>
              <w:spacing w:after="0" w:line="240" w:lineRule="auto"/>
              <w:ind w:left="457" w:hanging="284"/>
              <w:rPr>
                <w:rFonts w:ascii="Times New Roman" w:eastAsia="Calibri" w:hAnsi="Times New Roman" w:cs="Times New Roman"/>
                <w:lang w:eastAsia="ru-RU"/>
              </w:rPr>
            </w:pPr>
            <w:r>
              <w:rPr>
                <w:rFonts w:ascii="Times New Roman" w:eastAsia="Calibri" w:hAnsi="Times New Roman" w:cs="Times New Roman"/>
                <w:lang w:eastAsia="ru-RU"/>
              </w:rPr>
              <w:t>Расстояние от трассы не более 1 км.</w:t>
            </w:r>
          </w:p>
          <w:p w14:paraId="71C0084C" w14:textId="1C49C69C" w:rsidR="004010BF" w:rsidRPr="001C1872" w:rsidRDefault="004010BF" w:rsidP="001C1872">
            <w:pPr>
              <w:pStyle w:val="a8"/>
              <w:numPr>
                <w:ilvl w:val="0"/>
                <w:numId w:val="37"/>
              </w:numPr>
              <w:spacing w:after="0" w:line="240" w:lineRule="auto"/>
              <w:ind w:left="457" w:hanging="284"/>
              <w:rPr>
                <w:rFonts w:ascii="Times New Roman" w:eastAsia="Calibri" w:hAnsi="Times New Roman" w:cs="Times New Roman"/>
                <w:lang w:eastAsia="ru-RU"/>
              </w:rPr>
            </w:pPr>
            <w:r w:rsidRPr="005C6791">
              <w:rPr>
                <w:rFonts w:ascii="Times New Roman" w:eastAsia="Calibri" w:hAnsi="Times New Roman" w:cs="Times New Roman"/>
                <w:lang w:eastAsia="ru-RU"/>
              </w:rPr>
              <w:t>Круглосуточн</w:t>
            </w:r>
            <w:r w:rsidR="00010C11">
              <w:rPr>
                <w:rFonts w:ascii="Times New Roman" w:eastAsia="Calibri" w:hAnsi="Times New Roman" w:cs="Times New Roman"/>
                <w:lang w:eastAsia="ru-RU"/>
              </w:rPr>
              <w:t>ая охрана и видеонаблюдение по всей территории</w:t>
            </w:r>
            <w:r w:rsidR="00006685" w:rsidRPr="001A487F">
              <w:rPr>
                <w:rFonts w:ascii="Times New Roman" w:eastAsia="Calibri" w:hAnsi="Times New Roman" w:cs="Times New Roman"/>
                <w:lang w:eastAsia="ru-RU"/>
              </w:rPr>
              <w:t>.</w:t>
            </w:r>
          </w:p>
        </w:tc>
      </w:tr>
      <w:tr w:rsidR="004010BF" w:rsidRPr="005C6791" w14:paraId="0C3B17A8" w14:textId="77777777" w:rsidTr="005666B8">
        <w:trPr>
          <w:trHeight w:val="3108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4235E" w14:textId="77777777" w:rsidR="004010BF" w:rsidRPr="005C6791" w:rsidRDefault="004010BF" w:rsidP="004158E5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lang w:val="en-US" w:eastAsia="ru-RU"/>
              </w:rPr>
            </w:pPr>
            <w:r w:rsidRPr="005C6791">
              <w:rPr>
                <w:rFonts w:ascii="Times New Roman" w:eastAsia="Calibri" w:hAnsi="Times New Roman" w:cs="Times New Roman"/>
                <w:b/>
                <w:lang w:val="en-US" w:eastAsia="ru-RU"/>
              </w:rPr>
              <w:t>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D9826" w14:textId="20FB5676" w:rsidR="004010BF" w:rsidRPr="005C6791" w:rsidRDefault="00836CDE" w:rsidP="004158E5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lang w:eastAsia="ru-RU"/>
              </w:rPr>
              <w:t xml:space="preserve">Конференц-зал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6888C" w14:textId="555502AC" w:rsidR="00977E6C" w:rsidRDefault="004010BF" w:rsidP="004158E5">
            <w:pPr>
              <w:spacing w:after="0" w:line="240" w:lineRule="auto"/>
              <w:rPr>
                <w:rFonts w:ascii="Times New Roman" w:eastAsia="Calibri" w:hAnsi="Times New Roman" w:cs="Times New Roman"/>
                <w:lang w:eastAsia="ru-RU"/>
              </w:rPr>
            </w:pPr>
            <w:r w:rsidRPr="005C6791">
              <w:rPr>
                <w:rFonts w:ascii="Times New Roman" w:eastAsia="Calibri" w:hAnsi="Times New Roman" w:cs="Times New Roman"/>
                <w:lang w:eastAsia="ru-RU"/>
              </w:rPr>
              <w:t xml:space="preserve">Конференц-зал вместимость не менее </w:t>
            </w:r>
            <w:r w:rsidR="00FC7FDF">
              <w:rPr>
                <w:rFonts w:ascii="Times New Roman" w:eastAsia="Calibri" w:hAnsi="Times New Roman" w:cs="Times New Roman"/>
                <w:lang w:eastAsia="ru-RU"/>
              </w:rPr>
              <w:t>6</w:t>
            </w:r>
            <w:r w:rsidRPr="005C6791">
              <w:rPr>
                <w:rFonts w:ascii="Times New Roman" w:eastAsia="Calibri" w:hAnsi="Times New Roman" w:cs="Times New Roman"/>
                <w:lang w:eastAsia="ru-RU"/>
              </w:rPr>
              <w:t>0 мест</w:t>
            </w:r>
            <w:r w:rsidR="001A487F">
              <w:rPr>
                <w:rFonts w:ascii="Times New Roman" w:eastAsia="Calibri" w:hAnsi="Times New Roman" w:cs="Times New Roman"/>
                <w:lang w:eastAsia="ru-RU"/>
              </w:rPr>
              <w:t xml:space="preserve">. </w:t>
            </w:r>
          </w:p>
          <w:p w14:paraId="1B52E331" w14:textId="5CBFDE78" w:rsidR="004010BF" w:rsidRPr="005C6791" w:rsidRDefault="004010BF" w:rsidP="004158E5">
            <w:pPr>
              <w:spacing w:after="0" w:line="240" w:lineRule="auto"/>
              <w:rPr>
                <w:rFonts w:ascii="Times New Roman" w:eastAsia="Calibri" w:hAnsi="Times New Roman" w:cs="Times New Roman"/>
                <w:lang w:eastAsia="ru-RU"/>
              </w:rPr>
            </w:pPr>
            <w:r w:rsidRPr="005C6791">
              <w:rPr>
                <w:rFonts w:ascii="Times New Roman" w:eastAsia="Calibri" w:hAnsi="Times New Roman" w:cs="Times New Roman"/>
                <w:lang w:eastAsia="ru-RU"/>
              </w:rPr>
              <w:t xml:space="preserve">П-образная рассадка, должен подходить для проведения семинаров, тренингов и иметь достаточное пространство для групповых работ. </w:t>
            </w:r>
          </w:p>
          <w:p w14:paraId="55E28C2B" w14:textId="77777777" w:rsidR="004010BF" w:rsidRPr="005C6791" w:rsidRDefault="004010BF" w:rsidP="004158E5">
            <w:pPr>
              <w:spacing w:after="0" w:line="240" w:lineRule="auto"/>
              <w:rPr>
                <w:rFonts w:ascii="Times New Roman" w:eastAsia="Calibri" w:hAnsi="Times New Roman" w:cs="Times New Roman"/>
                <w:lang w:eastAsia="ru-RU"/>
              </w:rPr>
            </w:pPr>
            <w:r w:rsidRPr="005C6791">
              <w:rPr>
                <w:rFonts w:ascii="Times New Roman" w:eastAsia="Calibri" w:hAnsi="Times New Roman" w:cs="Times New Roman"/>
                <w:lang w:eastAsia="ru-RU"/>
              </w:rPr>
              <w:t xml:space="preserve">Оснащение конференц-зала: </w:t>
            </w:r>
          </w:p>
          <w:p w14:paraId="6F281E64" w14:textId="77777777" w:rsidR="004010BF" w:rsidRPr="005C6791" w:rsidRDefault="004010BF" w:rsidP="001A487F">
            <w:pPr>
              <w:numPr>
                <w:ilvl w:val="0"/>
                <w:numId w:val="33"/>
              </w:numPr>
              <w:spacing w:after="0" w:line="240" w:lineRule="auto"/>
              <w:ind w:left="465" w:hanging="284"/>
              <w:rPr>
                <w:rFonts w:ascii="Times New Roman" w:eastAsia="Calibri" w:hAnsi="Times New Roman" w:cs="Times New Roman"/>
                <w:lang w:eastAsia="ru-RU"/>
              </w:rPr>
            </w:pPr>
            <w:r w:rsidRPr="005C6791">
              <w:rPr>
                <w:rFonts w:ascii="Times New Roman" w:eastAsia="Calibri" w:hAnsi="Times New Roman" w:cs="Times New Roman"/>
                <w:lang w:eastAsia="ru-RU"/>
              </w:rPr>
              <w:t>Проектор</w:t>
            </w:r>
          </w:p>
          <w:p w14:paraId="7122DB2F" w14:textId="77777777" w:rsidR="004010BF" w:rsidRPr="005C6791" w:rsidRDefault="004010BF" w:rsidP="001A487F">
            <w:pPr>
              <w:numPr>
                <w:ilvl w:val="0"/>
                <w:numId w:val="33"/>
              </w:numPr>
              <w:spacing w:after="0" w:line="240" w:lineRule="auto"/>
              <w:ind w:left="465" w:hanging="284"/>
              <w:rPr>
                <w:rFonts w:ascii="Times New Roman" w:eastAsia="Calibri" w:hAnsi="Times New Roman" w:cs="Times New Roman"/>
                <w:lang w:eastAsia="ru-RU"/>
              </w:rPr>
            </w:pPr>
            <w:r w:rsidRPr="005C6791">
              <w:rPr>
                <w:rFonts w:ascii="Times New Roman" w:eastAsia="Calibri" w:hAnsi="Times New Roman" w:cs="Times New Roman"/>
                <w:lang w:eastAsia="ru-RU"/>
              </w:rPr>
              <w:t>Экран</w:t>
            </w:r>
          </w:p>
          <w:p w14:paraId="613F99D3" w14:textId="6614394B" w:rsidR="004010BF" w:rsidRDefault="004010BF" w:rsidP="001A487F">
            <w:pPr>
              <w:numPr>
                <w:ilvl w:val="0"/>
                <w:numId w:val="33"/>
              </w:numPr>
              <w:spacing w:after="0" w:line="240" w:lineRule="auto"/>
              <w:ind w:left="465" w:hanging="284"/>
              <w:rPr>
                <w:rFonts w:ascii="Times New Roman" w:eastAsia="Calibri" w:hAnsi="Times New Roman" w:cs="Times New Roman"/>
                <w:lang w:eastAsia="ru-RU"/>
              </w:rPr>
            </w:pPr>
            <w:r w:rsidRPr="005C6791">
              <w:rPr>
                <w:rFonts w:ascii="Times New Roman" w:eastAsia="Calibri" w:hAnsi="Times New Roman" w:cs="Times New Roman"/>
                <w:lang w:eastAsia="ru-RU"/>
              </w:rPr>
              <w:t>Маркерная доска</w:t>
            </w:r>
          </w:p>
          <w:p w14:paraId="0E007E26" w14:textId="14EF59F8" w:rsidR="004010BF" w:rsidRPr="00FC7FDF" w:rsidRDefault="004010BF" w:rsidP="00362373">
            <w:pPr>
              <w:numPr>
                <w:ilvl w:val="0"/>
                <w:numId w:val="33"/>
              </w:numPr>
              <w:spacing w:after="0" w:line="240" w:lineRule="auto"/>
              <w:ind w:left="465" w:hanging="284"/>
              <w:rPr>
                <w:rFonts w:ascii="Times New Roman" w:eastAsia="Calibri" w:hAnsi="Times New Roman" w:cs="Times New Roman"/>
                <w:lang w:eastAsia="ru-RU"/>
              </w:rPr>
            </w:pPr>
            <w:r w:rsidRPr="00FC7FDF">
              <w:rPr>
                <w:rFonts w:ascii="Times New Roman" w:eastAsia="Calibri" w:hAnsi="Times New Roman" w:cs="Times New Roman"/>
                <w:lang w:eastAsia="ru-RU"/>
              </w:rPr>
              <w:t xml:space="preserve">Возможность подключения к сети </w:t>
            </w:r>
            <w:r w:rsidRPr="00FC7FDF">
              <w:rPr>
                <w:rFonts w:ascii="Times New Roman" w:eastAsia="Calibri" w:hAnsi="Times New Roman" w:cs="Times New Roman"/>
                <w:lang w:val="en-US" w:eastAsia="ru-RU"/>
              </w:rPr>
              <w:t>Internet</w:t>
            </w:r>
            <w:r w:rsidRPr="00FC7FDF">
              <w:rPr>
                <w:rFonts w:ascii="Times New Roman" w:eastAsia="Calibri" w:hAnsi="Times New Roman" w:cs="Times New Roman"/>
                <w:lang w:eastAsia="ru-RU"/>
              </w:rPr>
              <w:t xml:space="preserve"> (бесплатный </w:t>
            </w:r>
            <w:r w:rsidRPr="00FC7FDF">
              <w:rPr>
                <w:rFonts w:ascii="Times New Roman" w:eastAsia="Calibri" w:hAnsi="Times New Roman" w:cs="Times New Roman"/>
                <w:lang w:val="en-US" w:eastAsia="ru-RU"/>
              </w:rPr>
              <w:t>Wi</w:t>
            </w:r>
            <w:r w:rsidRPr="00FC7FDF">
              <w:rPr>
                <w:rFonts w:ascii="Times New Roman" w:eastAsia="Calibri" w:hAnsi="Times New Roman" w:cs="Times New Roman"/>
                <w:lang w:eastAsia="ru-RU"/>
              </w:rPr>
              <w:t>-</w:t>
            </w:r>
            <w:r w:rsidRPr="00FC7FDF">
              <w:rPr>
                <w:rFonts w:ascii="Times New Roman" w:eastAsia="Calibri" w:hAnsi="Times New Roman" w:cs="Times New Roman"/>
                <w:lang w:val="en-US" w:eastAsia="ru-RU"/>
              </w:rPr>
              <w:t>Fi</w:t>
            </w:r>
            <w:r w:rsidRPr="00FC7FDF">
              <w:rPr>
                <w:rFonts w:ascii="Times New Roman" w:eastAsia="Calibri" w:hAnsi="Times New Roman" w:cs="Times New Roman"/>
                <w:lang w:eastAsia="ru-RU"/>
              </w:rPr>
              <w:t>)</w:t>
            </w:r>
          </w:p>
          <w:p w14:paraId="43F43FA9" w14:textId="77777777" w:rsidR="004010BF" w:rsidRPr="005C6791" w:rsidRDefault="004010BF" w:rsidP="001A487F">
            <w:pPr>
              <w:numPr>
                <w:ilvl w:val="0"/>
                <w:numId w:val="33"/>
              </w:numPr>
              <w:spacing w:after="0" w:line="240" w:lineRule="auto"/>
              <w:ind w:left="465" w:hanging="284"/>
              <w:rPr>
                <w:rFonts w:ascii="Times New Roman" w:eastAsia="Calibri" w:hAnsi="Times New Roman" w:cs="Times New Roman"/>
                <w:lang w:eastAsia="ru-RU"/>
              </w:rPr>
            </w:pPr>
            <w:r w:rsidRPr="005C6791">
              <w:rPr>
                <w:rFonts w:ascii="Times New Roman" w:eastAsia="Calibri" w:hAnsi="Times New Roman" w:cs="Times New Roman"/>
                <w:lang w:eastAsia="ru-RU"/>
              </w:rPr>
              <w:t>Система кондиционирования и вентиляции</w:t>
            </w:r>
          </w:p>
        </w:tc>
      </w:tr>
      <w:tr w:rsidR="004010BF" w:rsidRPr="005C6791" w14:paraId="544CCC29" w14:textId="77777777" w:rsidTr="005666B8">
        <w:trPr>
          <w:trHeight w:val="686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732AA" w14:textId="77777777" w:rsidR="004010BF" w:rsidRPr="005C6791" w:rsidRDefault="004010BF" w:rsidP="004158E5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lang w:val="en-US" w:eastAsia="ru-RU"/>
              </w:rPr>
            </w:pPr>
            <w:r w:rsidRPr="005C6791">
              <w:rPr>
                <w:rFonts w:ascii="Times New Roman" w:eastAsia="Calibri" w:hAnsi="Times New Roman" w:cs="Times New Roman"/>
                <w:b/>
                <w:lang w:val="en-US" w:eastAsia="ru-RU"/>
              </w:rPr>
              <w:t>3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F8B28" w14:textId="77777777" w:rsidR="004010BF" w:rsidRPr="005C6791" w:rsidRDefault="004010BF" w:rsidP="004158E5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lang w:eastAsia="ru-RU"/>
              </w:rPr>
            </w:pPr>
            <w:r w:rsidRPr="005C6791">
              <w:rPr>
                <w:rFonts w:ascii="Times New Roman" w:eastAsia="Calibri" w:hAnsi="Times New Roman" w:cs="Times New Roman"/>
                <w:b/>
                <w:lang w:val="ky-KG" w:eastAsia="ru-RU"/>
              </w:rPr>
              <w:t>Проживание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7FD4A" w14:textId="0EEC27C4" w:rsidR="004010BF" w:rsidRPr="001A487F" w:rsidRDefault="00977E6C" w:rsidP="001A487F">
            <w:pPr>
              <w:pStyle w:val="a8"/>
              <w:numPr>
                <w:ilvl w:val="0"/>
                <w:numId w:val="38"/>
              </w:numPr>
              <w:spacing w:after="0" w:line="240" w:lineRule="auto"/>
              <w:ind w:left="463" w:hanging="283"/>
              <w:rPr>
                <w:rFonts w:ascii="Times New Roman" w:eastAsia="Calibri" w:hAnsi="Times New Roman" w:cs="Times New Roman"/>
                <w:bCs/>
                <w:lang w:eastAsia="ru-RU"/>
              </w:rPr>
            </w:pPr>
            <w:r w:rsidRPr="001A487F">
              <w:rPr>
                <w:rFonts w:ascii="Times New Roman" w:eastAsia="Calibri" w:hAnsi="Times New Roman" w:cs="Times New Roman"/>
                <w:bCs/>
                <w:lang w:eastAsia="ru-RU"/>
              </w:rPr>
              <w:t xml:space="preserve">Не менее </w:t>
            </w:r>
            <w:r w:rsidR="001C1872">
              <w:rPr>
                <w:rFonts w:ascii="Times New Roman" w:eastAsia="Calibri" w:hAnsi="Times New Roman" w:cs="Times New Roman"/>
                <w:bCs/>
                <w:lang w:eastAsia="ru-RU"/>
              </w:rPr>
              <w:t>10</w:t>
            </w:r>
            <w:r w:rsidRPr="001A487F">
              <w:rPr>
                <w:rFonts w:ascii="Times New Roman" w:eastAsia="Calibri" w:hAnsi="Times New Roman" w:cs="Times New Roman"/>
                <w:bCs/>
                <w:lang w:eastAsia="ru-RU"/>
              </w:rPr>
              <w:t xml:space="preserve"> номеров для одноместного расселения, остальные номера </w:t>
            </w:r>
            <w:r w:rsidR="00006685">
              <w:rPr>
                <w:rFonts w:ascii="Times New Roman" w:eastAsia="Calibri" w:hAnsi="Times New Roman" w:cs="Times New Roman"/>
                <w:bCs/>
                <w:lang w:eastAsia="ru-RU"/>
              </w:rPr>
              <w:t xml:space="preserve">для </w:t>
            </w:r>
            <w:r w:rsidRPr="001A487F">
              <w:rPr>
                <w:rFonts w:ascii="Times New Roman" w:eastAsia="Calibri" w:hAnsi="Times New Roman" w:cs="Times New Roman"/>
                <w:bCs/>
                <w:lang w:eastAsia="ru-RU"/>
              </w:rPr>
              <w:t>2-х местно</w:t>
            </w:r>
            <w:r w:rsidR="00006685">
              <w:rPr>
                <w:rFonts w:ascii="Times New Roman" w:eastAsia="Calibri" w:hAnsi="Times New Roman" w:cs="Times New Roman"/>
                <w:bCs/>
                <w:lang w:eastAsia="ru-RU"/>
              </w:rPr>
              <w:t>го</w:t>
            </w:r>
            <w:r w:rsidRPr="001A487F">
              <w:rPr>
                <w:rFonts w:ascii="Times New Roman" w:eastAsia="Calibri" w:hAnsi="Times New Roman" w:cs="Times New Roman"/>
                <w:bCs/>
                <w:lang w:eastAsia="ru-RU"/>
              </w:rPr>
              <w:t xml:space="preserve"> расселени</w:t>
            </w:r>
            <w:r w:rsidR="00006685">
              <w:rPr>
                <w:rFonts w:ascii="Times New Roman" w:eastAsia="Calibri" w:hAnsi="Times New Roman" w:cs="Times New Roman"/>
                <w:bCs/>
                <w:lang w:eastAsia="ru-RU"/>
              </w:rPr>
              <w:t>я</w:t>
            </w:r>
            <w:r w:rsidRPr="001A487F">
              <w:rPr>
                <w:rFonts w:ascii="Times New Roman" w:eastAsia="Calibri" w:hAnsi="Times New Roman" w:cs="Times New Roman"/>
                <w:bCs/>
                <w:lang w:eastAsia="ru-RU"/>
              </w:rPr>
              <w:t xml:space="preserve">.  </w:t>
            </w:r>
          </w:p>
        </w:tc>
      </w:tr>
      <w:tr w:rsidR="00010C11" w:rsidRPr="005C6791" w14:paraId="37B56B56" w14:textId="77777777" w:rsidTr="005666B8">
        <w:trPr>
          <w:trHeight w:val="31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4A176" w14:textId="47E4C36E" w:rsidR="00010C11" w:rsidRPr="001A487F" w:rsidRDefault="00010C11" w:rsidP="004158E5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lang w:eastAsia="ru-RU"/>
              </w:rPr>
              <w:t xml:space="preserve">4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315F7" w14:textId="40B9369B" w:rsidR="00010C11" w:rsidRPr="005C6791" w:rsidRDefault="00010C11" w:rsidP="004158E5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lang w:val="ky-KG" w:eastAsia="ru-RU"/>
              </w:rPr>
            </w:pPr>
            <w:r>
              <w:rPr>
                <w:rFonts w:ascii="Times New Roman" w:eastAsia="Calibri" w:hAnsi="Times New Roman" w:cs="Times New Roman"/>
                <w:b/>
                <w:lang w:val="ky-KG" w:eastAsia="ru-RU"/>
              </w:rPr>
              <w:t xml:space="preserve">Питание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E865C" w14:textId="26EA0E5D" w:rsidR="00010C11" w:rsidRPr="005C6791" w:rsidDel="00977E6C" w:rsidRDefault="005666B8" w:rsidP="005666B8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lang w:eastAsia="ru-RU"/>
              </w:rPr>
              <w:t xml:space="preserve">Трехразовое питание </w:t>
            </w:r>
            <w:r w:rsidR="00010C11">
              <w:rPr>
                <w:rFonts w:ascii="Times New Roman" w:eastAsia="Calibri" w:hAnsi="Times New Roman" w:cs="Times New Roman"/>
                <w:bCs/>
                <w:lang w:eastAsia="ru-RU"/>
              </w:rPr>
              <w:t xml:space="preserve"> </w:t>
            </w:r>
          </w:p>
        </w:tc>
      </w:tr>
      <w:tr w:rsidR="004010BF" w:rsidRPr="005C6791" w14:paraId="52AC3822" w14:textId="77777777" w:rsidTr="005666B8">
        <w:trPr>
          <w:trHeight w:val="1439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DCA8C4" w14:textId="5FD67E57" w:rsidR="004010BF" w:rsidRPr="005C6791" w:rsidRDefault="00010C11" w:rsidP="004158E5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lang w:val="en-US" w:eastAsia="ru-RU"/>
              </w:rPr>
            </w:pPr>
            <w:r>
              <w:rPr>
                <w:rFonts w:ascii="Times New Roman" w:eastAsia="Calibri" w:hAnsi="Times New Roman" w:cs="Times New Roman"/>
                <w:b/>
                <w:lang w:eastAsia="ru-RU"/>
              </w:rPr>
              <w:t>7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351F9" w14:textId="77777777" w:rsidR="004010BF" w:rsidRPr="005C6791" w:rsidRDefault="004010BF" w:rsidP="004158E5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lang w:eastAsia="ru-RU"/>
              </w:rPr>
            </w:pPr>
            <w:r w:rsidRPr="005C6791">
              <w:rPr>
                <w:rFonts w:ascii="Times New Roman" w:eastAsia="Calibri" w:hAnsi="Times New Roman" w:cs="Times New Roman"/>
                <w:b/>
              </w:rPr>
              <w:t xml:space="preserve">Кофе-брейк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ACB785" w14:textId="77777777" w:rsidR="004010BF" w:rsidRPr="005C6791" w:rsidRDefault="004010BF" w:rsidP="004158E5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lang w:eastAsia="ru-RU"/>
              </w:rPr>
            </w:pPr>
            <w:r w:rsidRPr="005C6791">
              <w:rPr>
                <w:rFonts w:ascii="Times New Roman" w:eastAsia="Calibri" w:hAnsi="Times New Roman" w:cs="Times New Roman"/>
                <w:bCs/>
                <w:lang w:eastAsia="ru-RU"/>
              </w:rPr>
              <w:t xml:space="preserve">Меню, включающее не менее: </w:t>
            </w:r>
          </w:p>
          <w:p w14:paraId="060918AD" w14:textId="1CE56509" w:rsidR="004010BF" w:rsidRPr="00455360" w:rsidRDefault="004010BF" w:rsidP="004158E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Cs/>
                <w:lang w:eastAsia="ru-RU"/>
              </w:rPr>
            </w:pPr>
            <w:r w:rsidRPr="005C6791">
              <w:rPr>
                <w:rFonts w:ascii="Times New Roman" w:eastAsia="Calibri" w:hAnsi="Times New Roman" w:cs="Times New Roman"/>
                <w:bCs/>
                <w:lang w:eastAsia="ru-RU"/>
              </w:rPr>
              <w:t>- мясных изделия</w:t>
            </w:r>
            <w:r w:rsidR="00455360" w:rsidRPr="00455360">
              <w:rPr>
                <w:rFonts w:ascii="Times New Roman" w:eastAsia="Calibri" w:hAnsi="Times New Roman" w:cs="Times New Roman"/>
                <w:bCs/>
                <w:lang w:eastAsia="ru-RU"/>
              </w:rPr>
              <w:t>;</w:t>
            </w:r>
          </w:p>
          <w:p w14:paraId="26045088" w14:textId="6E56DBEC" w:rsidR="004010BF" w:rsidRPr="005C6791" w:rsidRDefault="004010BF" w:rsidP="004158E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Cs/>
                <w:lang w:eastAsia="ru-RU"/>
              </w:rPr>
            </w:pPr>
            <w:r w:rsidRPr="005C6791">
              <w:rPr>
                <w:rFonts w:ascii="Times New Roman" w:eastAsia="Calibri" w:hAnsi="Times New Roman" w:cs="Times New Roman"/>
                <w:bCs/>
                <w:lang w:eastAsia="ru-RU"/>
              </w:rPr>
              <w:t>- кондитерских изделия;</w:t>
            </w:r>
          </w:p>
          <w:p w14:paraId="0E924747" w14:textId="77777777" w:rsidR="004010BF" w:rsidRPr="005C6791" w:rsidRDefault="004010BF" w:rsidP="004158E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Cs/>
                <w:lang w:eastAsia="ru-RU"/>
              </w:rPr>
            </w:pPr>
            <w:r w:rsidRPr="005C6791">
              <w:rPr>
                <w:rFonts w:ascii="Times New Roman" w:eastAsia="Calibri" w:hAnsi="Times New Roman" w:cs="Times New Roman"/>
                <w:bCs/>
                <w:lang w:eastAsia="ru-RU"/>
              </w:rPr>
              <w:t>- Фрукты по сезону;</w:t>
            </w:r>
          </w:p>
          <w:p w14:paraId="1CC5286A" w14:textId="77777777" w:rsidR="004010BF" w:rsidRPr="005C6791" w:rsidRDefault="004010BF" w:rsidP="004158E5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Cs/>
                <w:lang w:eastAsia="ru-RU"/>
              </w:rPr>
            </w:pPr>
            <w:r w:rsidRPr="005C6791">
              <w:rPr>
                <w:rFonts w:ascii="Times New Roman" w:eastAsia="Calibri" w:hAnsi="Times New Roman" w:cs="Times New Roman"/>
                <w:bCs/>
                <w:lang w:eastAsia="ru-RU"/>
              </w:rPr>
              <w:t xml:space="preserve">- Чай, кофе, сливки, сахар. </w:t>
            </w:r>
          </w:p>
        </w:tc>
      </w:tr>
    </w:tbl>
    <w:p w14:paraId="527774EA" w14:textId="77777777" w:rsidR="004010BF" w:rsidRPr="005C6791" w:rsidRDefault="004010BF" w:rsidP="004010BF">
      <w:pPr>
        <w:spacing w:after="0" w:line="240" w:lineRule="auto"/>
        <w:ind w:left="-1134" w:firstLine="425"/>
        <w:contextualSpacing/>
        <w:jc w:val="both"/>
        <w:rPr>
          <w:rFonts w:ascii="Times New Roman" w:eastAsia="Times New Roman" w:hAnsi="Times New Roman" w:cs="Times New Roman"/>
          <w:b/>
          <w:bCs/>
          <w:lang w:eastAsia="ru-RU"/>
        </w:rPr>
      </w:pPr>
    </w:p>
    <w:p w14:paraId="1820A594" w14:textId="77777777" w:rsidR="004010BF" w:rsidRPr="005C6791" w:rsidRDefault="004010BF" w:rsidP="004010BF">
      <w:pPr>
        <w:spacing w:after="0" w:line="240" w:lineRule="auto"/>
        <w:ind w:left="-1134" w:firstLine="425"/>
        <w:contextualSpacing/>
        <w:jc w:val="both"/>
        <w:rPr>
          <w:rFonts w:ascii="Times New Roman" w:eastAsia="Calibri" w:hAnsi="Times New Roman" w:cs="Times New Roman"/>
        </w:rPr>
      </w:pPr>
    </w:p>
    <w:p w14:paraId="377CEB58" w14:textId="018CF3BF" w:rsidR="004010BF" w:rsidRPr="00AC345F" w:rsidRDefault="004010BF" w:rsidP="004010BF">
      <w:pPr>
        <w:spacing w:after="0" w:line="240" w:lineRule="auto"/>
        <w:ind w:left="-426"/>
        <w:contextualSpacing/>
        <w:jc w:val="both"/>
        <w:rPr>
          <w:rFonts w:ascii="Times New Roman" w:eastAsia="Calibri" w:hAnsi="Times New Roman" w:cs="Times New Roman"/>
        </w:rPr>
      </w:pPr>
      <w:r w:rsidRPr="005C6791">
        <w:rPr>
          <w:rFonts w:ascii="Times New Roman" w:eastAsia="Calibri" w:hAnsi="Times New Roman" w:cs="Times New Roman"/>
        </w:rPr>
        <w:t>Мы подтверждаем, что наше предложение соответствует техническим требованиям</w:t>
      </w:r>
      <w:r w:rsidR="00AC345F" w:rsidRPr="00AC345F">
        <w:rPr>
          <w:rFonts w:ascii="Times New Roman" w:eastAsia="Calibri" w:hAnsi="Times New Roman" w:cs="Times New Roman"/>
        </w:rPr>
        <w:t xml:space="preserve">. </w:t>
      </w:r>
    </w:p>
    <w:p w14:paraId="6E73F6EC" w14:textId="77777777" w:rsidR="004010BF" w:rsidRPr="005C6791" w:rsidRDefault="004010BF" w:rsidP="004010BF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</w:rPr>
      </w:pPr>
    </w:p>
    <w:p w14:paraId="71D4BABC" w14:textId="77777777" w:rsidR="004010BF" w:rsidRPr="005C6791" w:rsidRDefault="004010BF" w:rsidP="004010BF">
      <w:pPr>
        <w:spacing w:after="0" w:line="240" w:lineRule="auto"/>
        <w:ind w:left="-1134" w:firstLine="425"/>
        <w:contextualSpacing/>
        <w:jc w:val="both"/>
        <w:rPr>
          <w:rFonts w:ascii="Times New Roman" w:eastAsia="Calibri" w:hAnsi="Times New Roman" w:cs="Times New Roman"/>
          <w:b/>
        </w:rPr>
      </w:pPr>
    </w:p>
    <w:p w14:paraId="090CBA02" w14:textId="77777777" w:rsidR="004010BF" w:rsidRPr="005C6791" w:rsidRDefault="004010BF" w:rsidP="004010BF">
      <w:pPr>
        <w:rPr>
          <w:rFonts w:ascii="Times New Roman" w:eastAsia="Calibri" w:hAnsi="Times New Roman" w:cs="Times New Roman"/>
          <w:bCs/>
        </w:rPr>
      </w:pPr>
      <w:r w:rsidRPr="005C6791">
        <w:rPr>
          <w:rFonts w:ascii="Times New Roman" w:eastAsia="Calibri" w:hAnsi="Times New Roman" w:cs="Times New Roman"/>
          <w:bCs/>
        </w:rPr>
        <w:t>Подпись уполномоченного лица: ______________________________</w:t>
      </w:r>
    </w:p>
    <w:p w14:paraId="227CADCF" w14:textId="63BDE823" w:rsidR="004010BF" w:rsidRPr="005C6791" w:rsidRDefault="004010BF" w:rsidP="004010BF">
      <w:pPr>
        <w:rPr>
          <w:rFonts w:ascii="Times New Roman" w:eastAsia="Calibri" w:hAnsi="Times New Roman" w:cs="Times New Roman"/>
          <w:bCs/>
        </w:rPr>
      </w:pPr>
      <w:r w:rsidRPr="005C6791">
        <w:rPr>
          <w:rFonts w:ascii="Times New Roman" w:eastAsia="Calibri" w:hAnsi="Times New Roman" w:cs="Times New Roman"/>
          <w:bCs/>
        </w:rPr>
        <w:br/>
        <w:t>Имя и должность подписавшего лица: _________________________</w:t>
      </w:r>
    </w:p>
    <w:p w14:paraId="0FAC1A99" w14:textId="77777777" w:rsidR="005C6791" w:rsidRPr="005C6791" w:rsidRDefault="005C6791" w:rsidP="004010BF">
      <w:pPr>
        <w:rPr>
          <w:rFonts w:ascii="Times New Roman" w:eastAsia="Calibri" w:hAnsi="Times New Roman" w:cs="Times New Roman"/>
          <w:bCs/>
        </w:rPr>
      </w:pPr>
    </w:p>
    <w:p w14:paraId="641A65BD" w14:textId="02C30BE6" w:rsidR="005C6791" w:rsidRPr="005C6791" w:rsidRDefault="004010BF" w:rsidP="004010BF">
      <w:pPr>
        <w:rPr>
          <w:rFonts w:ascii="Times New Roman" w:eastAsia="Calibri" w:hAnsi="Times New Roman" w:cs="Times New Roman"/>
          <w:bCs/>
        </w:rPr>
      </w:pPr>
      <w:r w:rsidRPr="005C6791">
        <w:rPr>
          <w:rFonts w:ascii="Times New Roman" w:eastAsia="Calibri" w:hAnsi="Times New Roman" w:cs="Times New Roman"/>
          <w:bCs/>
        </w:rPr>
        <w:t>Название Поставщика: ______________________________________</w:t>
      </w:r>
    </w:p>
    <w:p w14:paraId="5159C80B" w14:textId="7C5C34CB" w:rsidR="005666B8" w:rsidRDefault="004010BF">
      <w:pPr>
        <w:rPr>
          <w:rFonts w:ascii="Times New Roman" w:eastAsia="Calibri" w:hAnsi="Times New Roman" w:cs="Times New Roman"/>
        </w:rPr>
      </w:pPr>
      <w:r w:rsidRPr="005C6791">
        <w:rPr>
          <w:rFonts w:ascii="Times New Roman" w:eastAsia="Calibri" w:hAnsi="Times New Roman" w:cs="Times New Roman"/>
        </w:rPr>
        <w:t>Контактные данные: ______________________________________________</w:t>
      </w:r>
      <w:r w:rsidR="005666B8">
        <w:rPr>
          <w:rFonts w:ascii="Times New Roman" w:eastAsia="Calibri" w:hAnsi="Times New Roman" w:cs="Times New Roman"/>
        </w:rPr>
        <w:br w:type="page"/>
      </w:r>
    </w:p>
    <w:p w14:paraId="5B33682F" w14:textId="71BE5DAA" w:rsidR="004010BF" w:rsidRPr="005C6791" w:rsidRDefault="008811AA" w:rsidP="008811AA">
      <w:pPr>
        <w:jc w:val="right"/>
        <w:rPr>
          <w:rFonts w:ascii="Times New Roman" w:eastAsia="Calibri" w:hAnsi="Times New Roman" w:cs="Times New Roman"/>
          <w:b/>
          <w:bCs/>
        </w:rPr>
      </w:pPr>
      <w:r w:rsidRPr="008811AA">
        <w:rPr>
          <w:rFonts w:ascii="Times New Roman" w:eastAsia="Calibri" w:hAnsi="Times New Roman" w:cs="Times New Roman"/>
          <w:b/>
          <w:bCs/>
        </w:rPr>
        <w:lastRenderedPageBreak/>
        <w:t>Приложение №</w:t>
      </w:r>
      <w:r>
        <w:rPr>
          <w:rFonts w:ascii="Times New Roman" w:eastAsia="Calibri" w:hAnsi="Times New Roman" w:cs="Times New Roman"/>
          <w:b/>
          <w:bCs/>
        </w:rPr>
        <w:t>2</w:t>
      </w:r>
    </w:p>
    <w:p w14:paraId="5E30C6FD" w14:textId="52F3D43E" w:rsidR="004010BF" w:rsidRPr="005C6791" w:rsidRDefault="004010BF" w:rsidP="004010BF">
      <w:pPr>
        <w:jc w:val="center"/>
        <w:rPr>
          <w:rFonts w:ascii="Times New Roman" w:eastAsia="Calibri" w:hAnsi="Times New Roman" w:cs="Times New Roman"/>
          <w:b/>
          <w:bCs/>
        </w:rPr>
      </w:pPr>
      <w:r w:rsidRPr="005C6791">
        <w:rPr>
          <w:rFonts w:ascii="Times New Roman" w:eastAsia="Calibri" w:hAnsi="Times New Roman" w:cs="Times New Roman"/>
          <w:b/>
          <w:bCs/>
        </w:rPr>
        <w:t xml:space="preserve">ФОРМА </w:t>
      </w:r>
      <w:r w:rsidR="008811AA">
        <w:rPr>
          <w:rFonts w:ascii="Times New Roman" w:eastAsia="Calibri" w:hAnsi="Times New Roman" w:cs="Times New Roman"/>
          <w:b/>
          <w:bCs/>
        </w:rPr>
        <w:t>КОНКУРСНОГО</w:t>
      </w:r>
      <w:r w:rsidRPr="005C6791">
        <w:rPr>
          <w:rFonts w:ascii="Times New Roman" w:eastAsia="Calibri" w:hAnsi="Times New Roman" w:cs="Times New Roman"/>
          <w:b/>
          <w:bCs/>
        </w:rPr>
        <w:t xml:space="preserve"> ПРЕДЛОЖЕНИЯ</w:t>
      </w:r>
    </w:p>
    <w:p w14:paraId="104EB1AD" w14:textId="77777777" w:rsidR="004010BF" w:rsidRPr="005C6791" w:rsidRDefault="004010BF" w:rsidP="004010BF">
      <w:pPr>
        <w:rPr>
          <w:rFonts w:ascii="Times New Roman" w:eastAsia="Calibri" w:hAnsi="Times New Roman" w:cs="Times New Roman"/>
          <w:b/>
          <w:bCs/>
        </w:rPr>
      </w:pPr>
    </w:p>
    <w:p w14:paraId="3603048D" w14:textId="33F039E3" w:rsidR="004010BF" w:rsidRPr="005C6791" w:rsidRDefault="004010BF" w:rsidP="004010BF">
      <w:pPr>
        <w:rPr>
          <w:rFonts w:ascii="Times New Roman" w:eastAsia="Calibri" w:hAnsi="Times New Roman" w:cs="Times New Roman"/>
          <w:b/>
          <w:bCs/>
          <w:iCs/>
        </w:rPr>
      </w:pPr>
      <w:r w:rsidRPr="005C6791">
        <w:rPr>
          <w:rFonts w:ascii="Times New Roman" w:eastAsia="Calibri" w:hAnsi="Times New Roman" w:cs="Times New Roman"/>
          <w:b/>
          <w:bCs/>
          <w:iCs/>
        </w:rPr>
        <w:t xml:space="preserve">Кому: </w:t>
      </w:r>
      <w:r w:rsidR="00152D6C">
        <w:rPr>
          <w:rFonts w:ascii="Times New Roman" w:eastAsia="Calibri" w:hAnsi="Times New Roman" w:cs="Times New Roman"/>
          <w:b/>
          <w:bCs/>
          <w:iCs/>
        </w:rPr>
        <w:t xml:space="preserve">Филиал Ассоциации Хельветас Свисс Интеркооперейшн </w:t>
      </w:r>
    </w:p>
    <w:p w14:paraId="20886426" w14:textId="21E9866B" w:rsidR="004010BF" w:rsidRPr="004748C0" w:rsidRDefault="004010BF" w:rsidP="004010BF">
      <w:pPr>
        <w:rPr>
          <w:rFonts w:ascii="Times New Roman" w:eastAsia="Calibri" w:hAnsi="Times New Roman" w:cs="Times New Roman"/>
          <w:b/>
          <w:bCs/>
          <w:iCs/>
        </w:rPr>
      </w:pPr>
      <w:r w:rsidRPr="005C6791">
        <w:rPr>
          <w:rFonts w:ascii="Times New Roman" w:eastAsia="Calibri" w:hAnsi="Times New Roman" w:cs="Times New Roman"/>
          <w:b/>
          <w:bCs/>
          <w:iCs/>
          <w:lang w:val="ky-KG"/>
        </w:rPr>
        <w:t xml:space="preserve">Запрос предложений: </w:t>
      </w:r>
      <w:r w:rsidRPr="005C6791">
        <w:rPr>
          <w:rFonts w:ascii="Times New Roman" w:eastAsia="Calibri" w:hAnsi="Times New Roman" w:cs="Times New Roman"/>
          <w:b/>
          <w:bCs/>
          <w:iCs/>
        </w:rPr>
        <w:t>Конференц-услуг</w:t>
      </w:r>
      <w:r w:rsidR="00152D6C">
        <w:rPr>
          <w:rFonts w:ascii="Times New Roman" w:eastAsia="Calibri" w:hAnsi="Times New Roman" w:cs="Times New Roman"/>
          <w:b/>
          <w:bCs/>
          <w:iCs/>
        </w:rPr>
        <w:t>и</w:t>
      </w:r>
      <w:r w:rsidRPr="005C6791">
        <w:rPr>
          <w:rFonts w:ascii="Times New Roman" w:eastAsia="Calibri" w:hAnsi="Times New Roman" w:cs="Times New Roman"/>
          <w:b/>
          <w:bCs/>
          <w:iCs/>
        </w:rPr>
        <w:t xml:space="preserve"> на северном побережье</w:t>
      </w:r>
      <w:r w:rsidRPr="005C6791">
        <w:rPr>
          <w:rFonts w:ascii="Times New Roman" w:eastAsia="Times New Roman" w:hAnsi="Times New Roman" w:cs="Times New Roman"/>
          <w:b/>
          <w:bCs/>
          <w:iCs/>
          <w:lang w:eastAsia="ru-RU"/>
        </w:rPr>
        <w:t xml:space="preserve"> </w:t>
      </w:r>
      <w:r w:rsidRPr="005C6791">
        <w:rPr>
          <w:rFonts w:ascii="Times New Roman" w:eastAsia="Calibri" w:hAnsi="Times New Roman" w:cs="Times New Roman"/>
          <w:b/>
          <w:bCs/>
          <w:iCs/>
        </w:rPr>
        <w:t>Иссык-Кульской области</w:t>
      </w:r>
    </w:p>
    <w:tbl>
      <w:tblPr>
        <w:tblStyle w:val="a3"/>
        <w:tblW w:w="9923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567"/>
        <w:gridCol w:w="3402"/>
        <w:gridCol w:w="1276"/>
        <w:gridCol w:w="1418"/>
        <w:gridCol w:w="1559"/>
        <w:gridCol w:w="1701"/>
      </w:tblGrid>
      <w:tr w:rsidR="004010BF" w:rsidRPr="005C6791" w14:paraId="46B0D7AD" w14:textId="77777777" w:rsidTr="008811AA">
        <w:tc>
          <w:tcPr>
            <w:tcW w:w="567" w:type="dxa"/>
          </w:tcPr>
          <w:p w14:paraId="2B76D515" w14:textId="77777777" w:rsidR="004010BF" w:rsidRPr="005C6791" w:rsidRDefault="004010BF" w:rsidP="004158E5">
            <w:pPr>
              <w:rPr>
                <w:rFonts w:ascii="Times New Roman" w:hAnsi="Times New Roman" w:cs="Times New Roman"/>
                <w:b/>
              </w:rPr>
            </w:pPr>
            <w:r w:rsidRPr="005C6791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3402" w:type="dxa"/>
          </w:tcPr>
          <w:p w14:paraId="08D940DA" w14:textId="77777777" w:rsidR="004010BF" w:rsidRPr="005C6791" w:rsidRDefault="004010BF" w:rsidP="004158E5">
            <w:pPr>
              <w:rPr>
                <w:rFonts w:ascii="Times New Roman" w:hAnsi="Times New Roman" w:cs="Times New Roman"/>
                <w:b/>
              </w:rPr>
            </w:pPr>
            <w:r w:rsidRPr="005C6791">
              <w:rPr>
                <w:rFonts w:ascii="Times New Roman" w:hAnsi="Times New Roman" w:cs="Times New Roman"/>
                <w:b/>
              </w:rPr>
              <w:t>Наименование услуги</w:t>
            </w:r>
          </w:p>
        </w:tc>
        <w:tc>
          <w:tcPr>
            <w:tcW w:w="1276" w:type="dxa"/>
          </w:tcPr>
          <w:p w14:paraId="1199A3D8" w14:textId="7F3507D2" w:rsidR="004010BF" w:rsidRPr="005C6791" w:rsidRDefault="004010BF" w:rsidP="004158E5">
            <w:pPr>
              <w:rPr>
                <w:rFonts w:ascii="Times New Roman" w:hAnsi="Times New Roman" w:cs="Times New Roman"/>
                <w:b/>
              </w:rPr>
            </w:pPr>
            <w:r w:rsidRPr="005C6791">
              <w:rPr>
                <w:rFonts w:ascii="Times New Roman" w:hAnsi="Times New Roman" w:cs="Times New Roman"/>
                <w:b/>
              </w:rPr>
              <w:t>Единица из</w:t>
            </w:r>
            <w:r w:rsidR="001A487F">
              <w:rPr>
                <w:rFonts w:ascii="Times New Roman" w:hAnsi="Times New Roman" w:cs="Times New Roman"/>
                <w:b/>
              </w:rPr>
              <w:t>мерения</w:t>
            </w:r>
          </w:p>
          <w:p w14:paraId="4E2F553B" w14:textId="77777777" w:rsidR="004010BF" w:rsidRPr="005C6791" w:rsidRDefault="004010BF" w:rsidP="004158E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8" w:type="dxa"/>
          </w:tcPr>
          <w:p w14:paraId="08E5A861" w14:textId="77777777" w:rsidR="004010BF" w:rsidRPr="005C6791" w:rsidRDefault="004010BF" w:rsidP="004158E5">
            <w:pPr>
              <w:rPr>
                <w:rFonts w:ascii="Times New Roman" w:hAnsi="Times New Roman" w:cs="Times New Roman"/>
                <w:b/>
              </w:rPr>
            </w:pPr>
            <w:r w:rsidRPr="005C6791">
              <w:rPr>
                <w:rFonts w:ascii="Times New Roman" w:hAnsi="Times New Roman" w:cs="Times New Roman"/>
                <w:b/>
              </w:rPr>
              <w:t>Кол-во</w:t>
            </w:r>
          </w:p>
        </w:tc>
        <w:tc>
          <w:tcPr>
            <w:tcW w:w="1559" w:type="dxa"/>
          </w:tcPr>
          <w:p w14:paraId="6D7952F3" w14:textId="77777777" w:rsidR="004010BF" w:rsidRPr="005C6791" w:rsidRDefault="004010BF" w:rsidP="004158E5">
            <w:pPr>
              <w:rPr>
                <w:rFonts w:ascii="Times New Roman" w:hAnsi="Times New Roman" w:cs="Times New Roman"/>
                <w:b/>
              </w:rPr>
            </w:pPr>
            <w:r w:rsidRPr="005C6791">
              <w:rPr>
                <w:rFonts w:ascii="Times New Roman" w:hAnsi="Times New Roman" w:cs="Times New Roman"/>
                <w:b/>
              </w:rPr>
              <w:t>Цена</w:t>
            </w:r>
          </w:p>
          <w:p w14:paraId="62701994" w14:textId="77777777" w:rsidR="004010BF" w:rsidRPr="005C6791" w:rsidRDefault="004010BF" w:rsidP="004158E5">
            <w:pPr>
              <w:rPr>
                <w:rFonts w:ascii="Times New Roman" w:hAnsi="Times New Roman" w:cs="Times New Roman"/>
                <w:b/>
              </w:rPr>
            </w:pPr>
            <w:r w:rsidRPr="005C6791">
              <w:rPr>
                <w:rFonts w:ascii="Times New Roman" w:hAnsi="Times New Roman" w:cs="Times New Roman"/>
                <w:b/>
              </w:rPr>
              <w:t>(в сомах)</w:t>
            </w:r>
          </w:p>
          <w:p w14:paraId="019232CA" w14:textId="77777777" w:rsidR="004010BF" w:rsidRPr="005C6791" w:rsidRDefault="004010BF" w:rsidP="004158E5">
            <w:pPr>
              <w:rPr>
                <w:rFonts w:ascii="Times New Roman" w:hAnsi="Times New Roman" w:cs="Times New Roman"/>
                <w:b/>
              </w:rPr>
            </w:pPr>
            <w:r w:rsidRPr="005C6791">
              <w:rPr>
                <w:rFonts w:ascii="Times New Roman" w:hAnsi="Times New Roman" w:cs="Times New Roman"/>
                <w:b/>
              </w:rPr>
              <w:t>за единицу</w:t>
            </w:r>
          </w:p>
        </w:tc>
        <w:tc>
          <w:tcPr>
            <w:tcW w:w="1701" w:type="dxa"/>
          </w:tcPr>
          <w:p w14:paraId="60B311B3" w14:textId="77777777" w:rsidR="004010BF" w:rsidRPr="005C6791" w:rsidRDefault="004010BF" w:rsidP="004158E5">
            <w:pPr>
              <w:rPr>
                <w:rFonts w:ascii="Times New Roman" w:hAnsi="Times New Roman" w:cs="Times New Roman"/>
                <w:b/>
              </w:rPr>
            </w:pPr>
            <w:r w:rsidRPr="005C6791">
              <w:rPr>
                <w:rFonts w:ascii="Times New Roman" w:hAnsi="Times New Roman" w:cs="Times New Roman"/>
                <w:b/>
              </w:rPr>
              <w:t>Цена</w:t>
            </w:r>
          </w:p>
          <w:p w14:paraId="50BAE136" w14:textId="77777777" w:rsidR="004010BF" w:rsidRPr="005C6791" w:rsidRDefault="004010BF" w:rsidP="004158E5">
            <w:pPr>
              <w:rPr>
                <w:rFonts w:ascii="Times New Roman" w:hAnsi="Times New Roman" w:cs="Times New Roman"/>
                <w:b/>
              </w:rPr>
            </w:pPr>
            <w:r w:rsidRPr="005C6791">
              <w:rPr>
                <w:rFonts w:ascii="Times New Roman" w:hAnsi="Times New Roman" w:cs="Times New Roman"/>
                <w:b/>
              </w:rPr>
              <w:t>(в сомах)</w:t>
            </w:r>
          </w:p>
          <w:p w14:paraId="2C5EAA1D" w14:textId="77777777" w:rsidR="004010BF" w:rsidRPr="005C6791" w:rsidRDefault="004010BF" w:rsidP="004158E5">
            <w:pPr>
              <w:rPr>
                <w:rFonts w:ascii="Times New Roman" w:hAnsi="Times New Roman" w:cs="Times New Roman"/>
                <w:b/>
              </w:rPr>
            </w:pPr>
            <w:r w:rsidRPr="005C6791">
              <w:rPr>
                <w:rFonts w:ascii="Times New Roman" w:hAnsi="Times New Roman" w:cs="Times New Roman"/>
                <w:b/>
              </w:rPr>
              <w:t>всего</w:t>
            </w:r>
          </w:p>
        </w:tc>
      </w:tr>
      <w:tr w:rsidR="004010BF" w:rsidRPr="005C6791" w14:paraId="056A23E3" w14:textId="77777777" w:rsidTr="008811AA">
        <w:trPr>
          <w:trHeight w:val="327"/>
        </w:trPr>
        <w:tc>
          <w:tcPr>
            <w:tcW w:w="567" w:type="dxa"/>
          </w:tcPr>
          <w:p w14:paraId="094EEA15" w14:textId="77777777" w:rsidR="004010BF" w:rsidRPr="005C6791" w:rsidRDefault="004010BF" w:rsidP="004158E5">
            <w:pPr>
              <w:rPr>
                <w:rFonts w:ascii="Times New Roman" w:hAnsi="Times New Roman" w:cs="Times New Roman"/>
              </w:rPr>
            </w:pPr>
            <w:r w:rsidRPr="005C679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402" w:type="dxa"/>
          </w:tcPr>
          <w:p w14:paraId="6C00A048" w14:textId="77777777" w:rsidR="00455360" w:rsidRDefault="004010BF" w:rsidP="004158E5">
            <w:pPr>
              <w:rPr>
                <w:rFonts w:ascii="Times New Roman" w:hAnsi="Times New Roman" w:cs="Times New Roman"/>
              </w:rPr>
            </w:pPr>
            <w:r w:rsidRPr="008811AA">
              <w:rPr>
                <w:rFonts w:ascii="Times New Roman" w:hAnsi="Times New Roman" w:cs="Times New Roman"/>
                <w:b/>
                <w:bCs/>
              </w:rPr>
              <w:t>Аренда конференц-зала</w:t>
            </w:r>
            <w:r w:rsidRPr="005C6791">
              <w:rPr>
                <w:rFonts w:ascii="Times New Roman" w:hAnsi="Times New Roman" w:cs="Times New Roman"/>
              </w:rPr>
              <w:t xml:space="preserve"> </w:t>
            </w:r>
          </w:p>
          <w:p w14:paraId="3376E020" w14:textId="45B0BE96" w:rsidR="004010BF" w:rsidRPr="005C6791" w:rsidRDefault="00683833" w:rsidP="004158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27</w:t>
            </w:r>
            <w:r w:rsidR="00AC0934">
              <w:rPr>
                <w:rFonts w:ascii="Times New Roman" w:hAnsi="Times New Roman" w:cs="Times New Roman"/>
              </w:rPr>
              <w:t xml:space="preserve"> июля</w:t>
            </w:r>
            <w:r w:rsidR="00455360">
              <w:rPr>
                <w:rFonts w:ascii="Times New Roman" w:hAnsi="Times New Roman" w:cs="Times New Roman"/>
              </w:rPr>
              <w:t xml:space="preserve"> </w:t>
            </w:r>
            <w:r w:rsidR="00AC0934">
              <w:rPr>
                <w:rFonts w:ascii="Times New Roman" w:hAnsi="Times New Roman" w:cs="Times New Roman"/>
              </w:rPr>
              <w:t xml:space="preserve">- </w:t>
            </w:r>
            <w:r w:rsidR="001E450F">
              <w:rPr>
                <w:rFonts w:ascii="Times New Roman" w:hAnsi="Times New Roman" w:cs="Times New Roman"/>
              </w:rPr>
              <w:t>один</w:t>
            </w:r>
            <w:r w:rsidR="00AC0934">
              <w:rPr>
                <w:rFonts w:ascii="Times New Roman" w:hAnsi="Times New Roman" w:cs="Times New Roman"/>
              </w:rPr>
              <w:t xml:space="preserve"> </w:t>
            </w:r>
            <w:r w:rsidR="00455360">
              <w:rPr>
                <w:rFonts w:ascii="Times New Roman" w:hAnsi="Times New Roman" w:cs="Times New Roman"/>
              </w:rPr>
              <w:t xml:space="preserve">полный </w:t>
            </w:r>
            <w:r w:rsidR="00AC0934">
              <w:rPr>
                <w:rFonts w:ascii="Times New Roman" w:hAnsi="Times New Roman" w:cs="Times New Roman"/>
              </w:rPr>
              <w:t>день</w:t>
            </w:r>
          </w:p>
        </w:tc>
        <w:tc>
          <w:tcPr>
            <w:tcW w:w="1276" w:type="dxa"/>
          </w:tcPr>
          <w:p w14:paraId="728103D0" w14:textId="77777777" w:rsidR="004010BF" w:rsidRPr="005C6791" w:rsidRDefault="004010BF" w:rsidP="004158E5">
            <w:pPr>
              <w:rPr>
                <w:rFonts w:ascii="Times New Roman" w:eastAsia="Calibri" w:hAnsi="Times New Roman" w:cs="Times New Roman"/>
              </w:rPr>
            </w:pPr>
            <w:r w:rsidRPr="005C6791">
              <w:rPr>
                <w:rFonts w:ascii="Times New Roman" w:eastAsia="Calibri" w:hAnsi="Times New Roman" w:cs="Times New Roman"/>
              </w:rPr>
              <w:t xml:space="preserve">День </w:t>
            </w:r>
          </w:p>
        </w:tc>
        <w:tc>
          <w:tcPr>
            <w:tcW w:w="1418" w:type="dxa"/>
          </w:tcPr>
          <w:p w14:paraId="5A7C3ABF" w14:textId="2C649DF4" w:rsidR="00AC0934" w:rsidRPr="005C6791" w:rsidRDefault="00AC0934" w:rsidP="004158E5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 xml:space="preserve">1 день полный день </w:t>
            </w:r>
          </w:p>
        </w:tc>
        <w:tc>
          <w:tcPr>
            <w:tcW w:w="1559" w:type="dxa"/>
          </w:tcPr>
          <w:p w14:paraId="6AE698B6" w14:textId="77777777" w:rsidR="004010BF" w:rsidRPr="005C6791" w:rsidRDefault="004010BF" w:rsidP="004158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2B7D6A77" w14:textId="77777777" w:rsidR="004010BF" w:rsidRPr="005C6791" w:rsidRDefault="004010BF" w:rsidP="004158E5">
            <w:pPr>
              <w:rPr>
                <w:rFonts w:ascii="Times New Roman" w:hAnsi="Times New Roman" w:cs="Times New Roman"/>
              </w:rPr>
            </w:pPr>
          </w:p>
        </w:tc>
      </w:tr>
      <w:tr w:rsidR="004010BF" w:rsidRPr="005C6791" w14:paraId="6FEB3B88" w14:textId="77777777" w:rsidTr="001A487F">
        <w:trPr>
          <w:trHeight w:val="730"/>
        </w:trPr>
        <w:tc>
          <w:tcPr>
            <w:tcW w:w="567" w:type="dxa"/>
          </w:tcPr>
          <w:p w14:paraId="53EF67F9" w14:textId="77777777" w:rsidR="004010BF" w:rsidRPr="005C6791" w:rsidRDefault="004010BF" w:rsidP="004158E5">
            <w:pPr>
              <w:rPr>
                <w:rFonts w:ascii="Times New Roman" w:hAnsi="Times New Roman" w:cs="Times New Roman"/>
              </w:rPr>
            </w:pPr>
            <w:r w:rsidRPr="005C6791">
              <w:rPr>
                <w:rFonts w:ascii="Times New Roman" w:hAnsi="Times New Roman" w:cs="Times New Roman"/>
              </w:rPr>
              <w:t xml:space="preserve">2 </w:t>
            </w:r>
          </w:p>
        </w:tc>
        <w:tc>
          <w:tcPr>
            <w:tcW w:w="3402" w:type="dxa"/>
          </w:tcPr>
          <w:p w14:paraId="22749141" w14:textId="714C1969" w:rsidR="002A1874" w:rsidRPr="008811AA" w:rsidRDefault="004010BF" w:rsidP="004158E5">
            <w:pPr>
              <w:rPr>
                <w:rFonts w:ascii="Times New Roman" w:eastAsia="Calibri" w:hAnsi="Times New Roman" w:cs="Times New Roman"/>
              </w:rPr>
            </w:pPr>
            <w:r w:rsidRPr="008811AA">
              <w:rPr>
                <w:rFonts w:ascii="Times New Roman" w:eastAsia="Calibri" w:hAnsi="Times New Roman" w:cs="Times New Roman"/>
                <w:b/>
                <w:bCs/>
              </w:rPr>
              <w:t>Проживание</w:t>
            </w:r>
            <w:r w:rsidRPr="005C6791">
              <w:rPr>
                <w:rFonts w:ascii="Times New Roman" w:eastAsia="Calibri" w:hAnsi="Times New Roman" w:cs="Times New Roman"/>
              </w:rPr>
              <w:t xml:space="preserve"> </w:t>
            </w:r>
            <w:r w:rsidR="00683833" w:rsidRPr="00683833">
              <w:rPr>
                <w:rFonts w:ascii="Times New Roman" w:eastAsia="Calibri" w:hAnsi="Times New Roman" w:cs="Times New Roman"/>
              </w:rPr>
              <w:t>26</w:t>
            </w:r>
            <w:r w:rsidR="002A1874">
              <w:rPr>
                <w:rFonts w:ascii="Times New Roman" w:eastAsia="Calibri" w:hAnsi="Times New Roman" w:cs="Times New Roman"/>
              </w:rPr>
              <w:t>- 2</w:t>
            </w:r>
            <w:r w:rsidR="00683833" w:rsidRPr="00683833">
              <w:rPr>
                <w:rFonts w:ascii="Times New Roman" w:eastAsia="Calibri" w:hAnsi="Times New Roman" w:cs="Times New Roman"/>
              </w:rPr>
              <w:t>8</w:t>
            </w:r>
            <w:r w:rsidR="002A1874">
              <w:rPr>
                <w:rFonts w:ascii="Times New Roman" w:eastAsia="Calibri" w:hAnsi="Times New Roman" w:cs="Times New Roman"/>
              </w:rPr>
              <w:t xml:space="preserve"> июля </w:t>
            </w:r>
            <w:r w:rsidR="00152D6C">
              <w:rPr>
                <w:rFonts w:ascii="Times New Roman" w:eastAsia="Calibri" w:hAnsi="Times New Roman" w:cs="Times New Roman"/>
              </w:rPr>
              <w:t>с трехразовым питанием</w:t>
            </w:r>
          </w:p>
        </w:tc>
        <w:tc>
          <w:tcPr>
            <w:tcW w:w="1276" w:type="dxa"/>
          </w:tcPr>
          <w:p w14:paraId="6CF51D43" w14:textId="77777777" w:rsidR="004010BF" w:rsidRPr="005C6791" w:rsidRDefault="004010BF" w:rsidP="004158E5">
            <w:pPr>
              <w:rPr>
                <w:rFonts w:ascii="Times New Roman" w:eastAsia="Calibri" w:hAnsi="Times New Roman" w:cs="Times New Roman"/>
              </w:rPr>
            </w:pPr>
            <w:r w:rsidRPr="005C6791">
              <w:rPr>
                <w:rFonts w:ascii="Times New Roman" w:eastAsia="Calibri" w:hAnsi="Times New Roman" w:cs="Times New Roman"/>
              </w:rPr>
              <w:t>Чел.</w:t>
            </w:r>
          </w:p>
        </w:tc>
        <w:tc>
          <w:tcPr>
            <w:tcW w:w="1418" w:type="dxa"/>
          </w:tcPr>
          <w:p w14:paraId="12708B74" w14:textId="5B5655E9" w:rsidR="004010BF" w:rsidRPr="005C6791" w:rsidRDefault="00152D6C" w:rsidP="004158E5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50-60</w:t>
            </w:r>
            <w:r w:rsidR="00AC0934">
              <w:rPr>
                <w:rFonts w:ascii="Times New Roman" w:eastAsia="Calibri" w:hAnsi="Times New Roman" w:cs="Times New Roman"/>
              </w:rPr>
              <w:t xml:space="preserve"> </w:t>
            </w:r>
            <w:r w:rsidR="004010BF" w:rsidRPr="005C6791">
              <w:rPr>
                <w:rFonts w:ascii="Times New Roman" w:eastAsia="Calibri" w:hAnsi="Times New Roman" w:cs="Times New Roman"/>
              </w:rPr>
              <w:t>чел</w:t>
            </w:r>
            <w:r w:rsidR="00AC0934">
              <w:rPr>
                <w:rFonts w:ascii="Times New Roman" w:eastAsia="Calibri" w:hAnsi="Times New Roman" w:cs="Times New Roman"/>
              </w:rPr>
              <w:t>.</w:t>
            </w:r>
          </w:p>
          <w:p w14:paraId="02A29B37" w14:textId="5A33C688" w:rsidR="004010BF" w:rsidRPr="005C6791" w:rsidRDefault="002A1874" w:rsidP="004158E5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2</w:t>
            </w:r>
            <w:r w:rsidR="004010BF" w:rsidRPr="005C6791">
              <w:rPr>
                <w:rFonts w:ascii="Times New Roman" w:eastAsia="Calibri" w:hAnsi="Times New Roman" w:cs="Times New Roman"/>
              </w:rPr>
              <w:t xml:space="preserve"> суток</w:t>
            </w:r>
          </w:p>
        </w:tc>
        <w:tc>
          <w:tcPr>
            <w:tcW w:w="1559" w:type="dxa"/>
          </w:tcPr>
          <w:p w14:paraId="332937B1" w14:textId="77777777" w:rsidR="004010BF" w:rsidRPr="005C6791" w:rsidRDefault="004010BF" w:rsidP="004158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4F4A494F" w14:textId="77777777" w:rsidR="004010BF" w:rsidRPr="005C6791" w:rsidRDefault="004010BF" w:rsidP="004158E5">
            <w:pPr>
              <w:rPr>
                <w:rFonts w:ascii="Times New Roman" w:hAnsi="Times New Roman" w:cs="Times New Roman"/>
              </w:rPr>
            </w:pPr>
          </w:p>
        </w:tc>
      </w:tr>
      <w:tr w:rsidR="004010BF" w:rsidRPr="005C6791" w14:paraId="72A1F74A" w14:textId="77777777" w:rsidTr="008811AA">
        <w:tc>
          <w:tcPr>
            <w:tcW w:w="567" w:type="dxa"/>
          </w:tcPr>
          <w:p w14:paraId="4982BCDB" w14:textId="1A2D5151" w:rsidR="004010BF" w:rsidRPr="005C6791" w:rsidRDefault="00152D6C" w:rsidP="004158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402" w:type="dxa"/>
          </w:tcPr>
          <w:p w14:paraId="44B32488" w14:textId="77777777" w:rsidR="002A1874" w:rsidRPr="008811AA" w:rsidRDefault="004010BF" w:rsidP="004158E5">
            <w:pPr>
              <w:rPr>
                <w:rFonts w:ascii="Times New Roman" w:eastAsia="Calibri" w:hAnsi="Times New Roman" w:cs="Times New Roman"/>
                <w:b/>
                <w:bCs/>
              </w:rPr>
            </w:pPr>
            <w:r w:rsidRPr="008811AA">
              <w:rPr>
                <w:rFonts w:ascii="Times New Roman" w:eastAsia="Calibri" w:hAnsi="Times New Roman" w:cs="Times New Roman"/>
                <w:b/>
                <w:bCs/>
              </w:rPr>
              <w:t>Кофе-брейк</w:t>
            </w:r>
          </w:p>
          <w:p w14:paraId="425A1961" w14:textId="44B82234" w:rsidR="00AC0934" w:rsidRDefault="00683833" w:rsidP="004158E5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  <w:lang w:val="en-US"/>
              </w:rPr>
              <w:t>27</w:t>
            </w:r>
            <w:r w:rsidR="00AC0934">
              <w:rPr>
                <w:rFonts w:ascii="Times New Roman" w:eastAsia="Calibri" w:hAnsi="Times New Roman" w:cs="Times New Roman"/>
              </w:rPr>
              <w:t xml:space="preserve"> июля – </w:t>
            </w:r>
            <w:r w:rsidR="00152D6C">
              <w:rPr>
                <w:rFonts w:ascii="Times New Roman" w:eastAsia="Calibri" w:hAnsi="Times New Roman" w:cs="Times New Roman"/>
              </w:rPr>
              <w:t>2</w:t>
            </w:r>
            <w:r w:rsidR="00AC0934">
              <w:rPr>
                <w:rFonts w:ascii="Times New Roman" w:eastAsia="Calibri" w:hAnsi="Times New Roman" w:cs="Times New Roman"/>
              </w:rPr>
              <w:t xml:space="preserve"> раз</w:t>
            </w:r>
            <w:r w:rsidR="00152D6C">
              <w:rPr>
                <w:rFonts w:ascii="Times New Roman" w:eastAsia="Calibri" w:hAnsi="Times New Roman" w:cs="Times New Roman"/>
              </w:rPr>
              <w:t>а</w:t>
            </w:r>
            <w:r w:rsidR="00AC0934">
              <w:rPr>
                <w:rFonts w:ascii="Times New Roman" w:eastAsia="Calibri" w:hAnsi="Times New Roman" w:cs="Times New Roman"/>
              </w:rPr>
              <w:t xml:space="preserve"> в день</w:t>
            </w:r>
          </w:p>
          <w:p w14:paraId="37940855" w14:textId="41802513" w:rsidR="002A1874" w:rsidRPr="005C6791" w:rsidRDefault="002A1874" w:rsidP="004158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 xml:space="preserve"> </w:t>
            </w:r>
          </w:p>
        </w:tc>
        <w:tc>
          <w:tcPr>
            <w:tcW w:w="1276" w:type="dxa"/>
          </w:tcPr>
          <w:p w14:paraId="45107880" w14:textId="77777777" w:rsidR="004010BF" w:rsidRPr="005C6791" w:rsidRDefault="004010BF" w:rsidP="004158E5">
            <w:pPr>
              <w:rPr>
                <w:rFonts w:ascii="Times New Roman" w:eastAsia="Calibri" w:hAnsi="Times New Roman" w:cs="Times New Roman"/>
              </w:rPr>
            </w:pPr>
            <w:r w:rsidRPr="005C6791">
              <w:rPr>
                <w:rFonts w:ascii="Times New Roman" w:eastAsia="Calibri" w:hAnsi="Times New Roman" w:cs="Times New Roman"/>
              </w:rPr>
              <w:t>Чел.</w:t>
            </w:r>
          </w:p>
        </w:tc>
        <w:tc>
          <w:tcPr>
            <w:tcW w:w="1418" w:type="dxa"/>
          </w:tcPr>
          <w:p w14:paraId="026374C6" w14:textId="44A97F8D" w:rsidR="004010BF" w:rsidRDefault="00152D6C" w:rsidP="004158E5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50-60</w:t>
            </w:r>
            <w:r w:rsidR="00AC0934">
              <w:rPr>
                <w:rFonts w:ascii="Times New Roman" w:eastAsia="Calibri" w:hAnsi="Times New Roman" w:cs="Times New Roman"/>
              </w:rPr>
              <w:t xml:space="preserve"> </w:t>
            </w:r>
            <w:r w:rsidR="002A1874">
              <w:rPr>
                <w:rFonts w:ascii="Times New Roman" w:eastAsia="Calibri" w:hAnsi="Times New Roman" w:cs="Times New Roman"/>
              </w:rPr>
              <w:t>чел</w:t>
            </w:r>
            <w:r w:rsidR="00AC0934">
              <w:rPr>
                <w:rFonts w:ascii="Times New Roman" w:eastAsia="Calibri" w:hAnsi="Times New Roman" w:cs="Times New Roman"/>
              </w:rPr>
              <w:t>.</w:t>
            </w:r>
          </w:p>
          <w:p w14:paraId="23EB9540" w14:textId="0F31F5C7" w:rsidR="002A1874" w:rsidRPr="005C6791" w:rsidRDefault="00152D6C" w:rsidP="004158E5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2</w:t>
            </w:r>
            <w:r w:rsidR="00AC0934">
              <w:rPr>
                <w:rFonts w:ascii="Times New Roman" w:eastAsia="Calibri" w:hAnsi="Times New Roman" w:cs="Times New Roman"/>
              </w:rPr>
              <w:t xml:space="preserve"> </w:t>
            </w:r>
            <w:r w:rsidR="002A1874">
              <w:rPr>
                <w:rFonts w:ascii="Times New Roman" w:eastAsia="Calibri" w:hAnsi="Times New Roman" w:cs="Times New Roman"/>
              </w:rPr>
              <w:t>раз</w:t>
            </w:r>
            <w:r>
              <w:rPr>
                <w:rFonts w:ascii="Times New Roman" w:eastAsia="Calibri" w:hAnsi="Times New Roman" w:cs="Times New Roman"/>
              </w:rPr>
              <w:t>а</w:t>
            </w:r>
          </w:p>
        </w:tc>
        <w:tc>
          <w:tcPr>
            <w:tcW w:w="1559" w:type="dxa"/>
          </w:tcPr>
          <w:p w14:paraId="1FC98E6B" w14:textId="77777777" w:rsidR="004010BF" w:rsidRPr="005C6791" w:rsidRDefault="004010BF" w:rsidP="004158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1269745E" w14:textId="77777777" w:rsidR="004010BF" w:rsidRPr="005C6791" w:rsidRDefault="004010BF" w:rsidP="004158E5">
            <w:pPr>
              <w:rPr>
                <w:rFonts w:ascii="Times New Roman" w:hAnsi="Times New Roman" w:cs="Times New Roman"/>
              </w:rPr>
            </w:pPr>
          </w:p>
        </w:tc>
      </w:tr>
      <w:tr w:rsidR="004010BF" w:rsidRPr="005C6791" w14:paraId="570EC910" w14:textId="77777777" w:rsidTr="008811AA">
        <w:trPr>
          <w:trHeight w:val="368"/>
        </w:trPr>
        <w:tc>
          <w:tcPr>
            <w:tcW w:w="567" w:type="dxa"/>
          </w:tcPr>
          <w:p w14:paraId="36FDD1CB" w14:textId="54A60AA9" w:rsidR="004010BF" w:rsidRPr="005C6791" w:rsidRDefault="00836CDE" w:rsidP="004158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402" w:type="dxa"/>
          </w:tcPr>
          <w:p w14:paraId="0C614D04" w14:textId="54944E7B" w:rsidR="004010BF" w:rsidRDefault="004010BF" w:rsidP="004158E5">
            <w:pPr>
              <w:rPr>
                <w:rFonts w:ascii="Times New Roman" w:eastAsia="Calibri" w:hAnsi="Times New Roman" w:cs="Times New Roman"/>
              </w:rPr>
            </w:pPr>
            <w:r w:rsidRPr="008811AA">
              <w:rPr>
                <w:rFonts w:ascii="Times New Roman" w:eastAsia="Calibri" w:hAnsi="Times New Roman" w:cs="Times New Roman"/>
                <w:b/>
                <w:bCs/>
              </w:rPr>
              <w:t>Вода (без газа</w:t>
            </w:r>
            <w:r w:rsidRPr="005C6791">
              <w:rPr>
                <w:rFonts w:ascii="Times New Roman" w:eastAsia="Calibri" w:hAnsi="Times New Roman" w:cs="Times New Roman"/>
              </w:rPr>
              <w:t xml:space="preserve">) 0,5 </w:t>
            </w:r>
            <w:r w:rsidR="008811AA">
              <w:rPr>
                <w:rFonts w:ascii="Times New Roman" w:eastAsia="Calibri" w:hAnsi="Times New Roman" w:cs="Times New Roman"/>
              </w:rPr>
              <w:t>л.</w:t>
            </w:r>
          </w:p>
          <w:p w14:paraId="426634D5" w14:textId="442F23AC" w:rsidR="008811AA" w:rsidRPr="005C6791" w:rsidRDefault="00683833" w:rsidP="004158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27</w:t>
            </w:r>
            <w:r w:rsidR="00152D6C">
              <w:rPr>
                <w:rFonts w:ascii="Times New Roman" w:hAnsi="Times New Roman" w:cs="Times New Roman"/>
              </w:rPr>
              <w:t>-2</w:t>
            </w:r>
            <w:r>
              <w:rPr>
                <w:rFonts w:ascii="Times New Roman" w:hAnsi="Times New Roman" w:cs="Times New Roman"/>
                <w:lang w:val="en-US"/>
              </w:rPr>
              <w:t>8</w:t>
            </w:r>
            <w:r w:rsidR="00152D6C">
              <w:rPr>
                <w:rFonts w:ascii="Times New Roman" w:hAnsi="Times New Roman" w:cs="Times New Roman"/>
              </w:rPr>
              <w:t xml:space="preserve"> </w:t>
            </w:r>
            <w:r w:rsidR="008811AA" w:rsidRPr="008811AA">
              <w:rPr>
                <w:rFonts w:ascii="Times New Roman" w:hAnsi="Times New Roman" w:cs="Times New Roman"/>
              </w:rPr>
              <w:t>июля</w:t>
            </w:r>
          </w:p>
        </w:tc>
        <w:tc>
          <w:tcPr>
            <w:tcW w:w="1276" w:type="dxa"/>
          </w:tcPr>
          <w:p w14:paraId="6605B248" w14:textId="5A4E0D02" w:rsidR="004010BF" w:rsidRPr="005C6791" w:rsidRDefault="008811AA" w:rsidP="004158E5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Бут</w:t>
            </w:r>
            <w:r w:rsidR="001A487F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418" w:type="dxa"/>
          </w:tcPr>
          <w:p w14:paraId="03956B5F" w14:textId="669CF33B" w:rsidR="004010BF" w:rsidRPr="005C6791" w:rsidRDefault="00152D6C" w:rsidP="004158E5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80</w:t>
            </w:r>
          </w:p>
        </w:tc>
        <w:tc>
          <w:tcPr>
            <w:tcW w:w="1559" w:type="dxa"/>
          </w:tcPr>
          <w:p w14:paraId="1644CE9E" w14:textId="77777777" w:rsidR="004010BF" w:rsidRPr="005C6791" w:rsidRDefault="004010BF" w:rsidP="004158E5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01" w:type="dxa"/>
          </w:tcPr>
          <w:p w14:paraId="68B7323A" w14:textId="77777777" w:rsidR="004010BF" w:rsidRPr="005C6791" w:rsidRDefault="004010BF" w:rsidP="004158E5">
            <w:pPr>
              <w:rPr>
                <w:rFonts w:ascii="Times New Roman" w:hAnsi="Times New Roman" w:cs="Times New Roman"/>
              </w:rPr>
            </w:pPr>
          </w:p>
        </w:tc>
      </w:tr>
      <w:tr w:rsidR="004010BF" w:rsidRPr="005C6791" w14:paraId="3D855E84" w14:textId="77777777" w:rsidTr="008811AA">
        <w:trPr>
          <w:trHeight w:val="491"/>
        </w:trPr>
        <w:tc>
          <w:tcPr>
            <w:tcW w:w="567" w:type="dxa"/>
          </w:tcPr>
          <w:p w14:paraId="6D445D86" w14:textId="77777777" w:rsidR="004010BF" w:rsidRPr="005C6791" w:rsidRDefault="004010BF" w:rsidP="004158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02" w:type="dxa"/>
          </w:tcPr>
          <w:p w14:paraId="72C4E167" w14:textId="77777777" w:rsidR="004010BF" w:rsidRPr="005C6791" w:rsidRDefault="004010BF" w:rsidP="004158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</w:tcPr>
          <w:p w14:paraId="060812D9" w14:textId="77777777" w:rsidR="004010BF" w:rsidRPr="005C6791" w:rsidRDefault="004010BF" w:rsidP="004158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</w:tcPr>
          <w:p w14:paraId="7EC7CDFE" w14:textId="77777777" w:rsidR="004010BF" w:rsidRPr="005C6791" w:rsidRDefault="004010BF" w:rsidP="004158E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52368E32" w14:textId="77777777" w:rsidR="004010BF" w:rsidRPr="005C6791" w:rsidRDefault="004010BF" w:rsidP="004158E5">
            <w:pPr>
              <w:rPr>
                <w:rFonts w:ascii="Times New Roman" w:hAnsi="Times New Roman" w:cs="Times New Roman"/>
                <w:b/>
              </w:rPr>
            </w:pPr>
            <w:r w:rsidRPr="005C6791">
              <w:rPr>
                <w:rFonts w:ascii="Times New Roman" w:hAnsi="Times New Roman" w:cs="Times New Roman"/>
                <w:b/>
              </w:rPr>
              <w:t>Итого:</w:t>
            </w:r>
          </w:p>
        </w:tc>
        <w:tc>
          <w:tcPr>
            <w:tcW w:w="1701" w:type="dxa"/>
          </w:tcPr>
          <w:p w14:paraId="11F9F6FF" w14:textId="77777777" w:rsidR="004010BF" w:rsidRPr="005C6791" w:rsidRDefault="004010BF" w:rsidP="004158E5">
            <w:pPr>
              <w:rPr>
                <w:rFonts w:ascii="Times New Roman" w:hAnsi="Times New Roman" w:cs="Times New Roman"/>
              </w:rPr>
            </w:pPr>
          </w:p>
        </w:tc>
      </w:tr>
    </w:tbl>
    <w:p w14:paraId="4087CB8A" w14:textId="77777777" w:rsidR="004010BF" w:rsidRPr="005C6791" w:rsidRDefault="004010BF" w:rsidP="004010BF">
      <w:pPr>
        <w:jc w:val="both"/>
        <w:rPr>
          <w:rFonts w:ascii="Times New Roman" w:eastAsia="Calibri" w:hAnsi="Times New Roman" w:cs="Times New Roman"/>
        </w:rPr>
      </w:pPr>
    </w:p>
    <w:p w14:paraId="349841F4" w14:textId="77777777" w:rsidR="004010BF" w:rsidRPr="005C6791" w:rsidRDefault="004010BF" w:rsidP="004010BF">
      <w:pPr>
        <w:ind w:left="-567"/>
        <w:jc w:val="both"/>
        <w:rPr>
          <w:rFonts w:ascii="Times New Roman" w:eastAsia="Calibri" w:hAnsi="Times New Roman" w:cs="Times New Roman"/>
        </w:rPr>
      </w:pPr>
      <w:r w:rsidRPr="005C6791">
        <w:rPr>
          <w:rFonts w:ascii="Times New Roman" w:eastAsia="Calibri" w:hAnsi="Times New Roman" w:cs="Times New Roman"/>
        </w:rPr>
        <w:t>Мы понимаем, что Вы не обязаны принимать самую низкую цену или любое другое конкурсное предложение, которое Вы получите.</w:t>
      </w:r>
    </w:p>
    <w:p w14:paraId="153DE6E3" w14:textId="77777777" w:rsidR="00E65AF9" w:rsidRDefault="004010BF" w:rsidP="004010BF">
      <w:pPr>
        <w:ind w:left="-567"/>
        <w:rPr>
          <w:rFonts w:ascii="Times New Roman" w:eastAsia="Calibri" w:hAnsi="Times New Roman" w:cs="Times New Roman"/>
          <w:bCs/>
        </w:rPr>
      </w:pPr>
      <w:r w:rsidRPr="005C6791">
        <w:rPr>
          <w:rFonts w:ascii="Times New Roman" w:eastAsia="Calibri" w:hAnsi="Times New Roman" w:cs="Times New Roman"/>
          <w:bCs/>
        </w:rPr>
        <w:t xml:space="preserve">Мы работаем на условиях безналичной пост-оплаты. </w:t>
      </w:r>
    </w:p>
    <w:p w14:paraId="02CF6052" w14:textId="3024051A" w:rsidR="00E65AF9" w:rsidRPr="00E65AF9" w:rsidRDefault="00E65AF9" w:rsidP="00E65AF9">
      <w:pPr>
        <w:ind w:left="-567"/>
        <w:rPr>
          <w:rFonts w:ascii="Times New Roman" w:eastAsia="Calibri" w:hAnsi="Times New Roman" w:cs="Times New Roman"/>
          <w:bCs/>
        </w:rPr>
      </w:pPr>
      <w:r w:rsidRPr="00E65AF9">
        <w:rPr>
          <w:rFonts w:ascii="Times New Roman" w:eastAsia="Calibri" w:hAnsi="Times New Roman" w:cs="Times New Roman"/>
          <w:bCs/>
        </w:rPr>
        <w:t>Мы зарегистрированы в системе электронной отчетности и име</w:t>
      </w:r>
      <w:r>
        <w:rPr>
          <w:rFonts w:ascii="Times New Roman" w:eastAsia="Calibri" w:hAnsi="Times New Roman" w:cs="Times New Roman"/>
          <w:bCs/>
        </w:rPr>
        <w:t>ем</w:t>
      </w:r>
      <w:r w:rsidRPr="00E65AF9">
        <w:rPr>
          <w:rFonts w:ascii="Times New Roman" w:eastAsia="Calibri" w:hAnsi="Times New Roman" w:cs="Times New Roman"/>
          <w:bCs/>
        </w:rPr>
        <w:t xml:space="preserve"> возможность предоставить </w:t>
      </w:r>
      <w:r>
        <w:rPr>
          <w:rFonts w:ascii="Times New Roman" w:eastAsia="Calibri" w:hAnsi="Times New Roman" w:cs="Times New Roman"/>
          <w:bCs/>
        </w:rPr>
        <w:t xml:space="preserve">документы </w:t>
      </w:r>
      <w:r w:rsidRPr="00E65AF9">
        <w:rPr>
          <w:rFonts w:ascii="Times New Roman" w:eastAsia="Calibri" w:hAnsi="Times New Roman" w:cs="Times New Roman"/>
          <w:bCs/>
        </w:rPr>
        <w:t xml:space="preserve">в соответствии с законодательством Кыргызской Республики.  </w:t>
      </w:r>
    </w:p>
    <w:p w14:paraId="22DB28E1" w14:textId="77777777" w:rsidR="004010BF" w:rsidRPr="005C6791" w:rsidRDefault="004010BF" w:rsidP="004010BF">
      <w:pPr>
        <w:rPr>
          <w:rFonts w:ascii="Times New Roman" w:eastAsia="Calibri" w:hAnsi="Times New Roman" w:cs="Times New Roman"/>
          <w:b/>
        </w:rPr>
      </w:pPr>
    </w:p>
    <w:p w14:paraId="4CBC1143" w14:textId="77777777" w:rsidR="004010BF" w:rsidRPr="005C6791" w:rsidRDefault="004010BF" w:rsidP="004010BF">
      <w:pPr>
        <w:ind w:left="-567"/>
        <w:rPr>
          <w:rFonts w:ascii="Times New Roman" w:eastAsia="Calibri" w:hAnsi="Times New Roman" w:cs="Times New Roman"/>
          <w:bCs/>
        </w:rPr>
      </w:pPr>
      <w:r w:rsidRPr="005C6791">
        <w:rPr>
          <w:rFonts w:ascii="Times New Roman" w:eastAsia="Calibri" w:hAnsi="Times New Roman" w:cs="Times New Roman"/>
          <w:bCs/>
        </w:rPr>
        <w:t>Подпись уполномоченного лица: _________________________</w:t>
      </w:r>
    </w:p>
    <w:p w14:paraId="65EF19CB" w14:textId="77777777" w:rsidR="004010BF" w:rsidRPr="005C6791" w:rsidRDefault="004010BF" w:rsidP="004010BF">
      <w:pPr>
        <w:ind w:left="-567"/>
        <w:rPr>
          <w:rFonts w:ascii="Times New Roman" w:eastAsia="Calibri" w:hAnsi="Times New Roman" w:cs="Times New Roman"/>
          <w:bCs/>
        </w:rPr>
      </w:pPr>
      <w:r w:rsidRPr="005C6791">
        <w:rPr>
          <w:rFonts w:ascii="Times New Roman" w:eastAsia="Calibri" w:hAnsi="Times New Roman" w:cs="Times New Roman"/>
          <w:bCs/>
        </w:rPr>
        <w:br/>
        <w:t>Имя и должность подписавшего лица: _____________________</w:t>
      </w:r>
    </w:p>
    <w:p w14:paraId="20BD7483" w14:textId="77777777" w:rsidR="004010BF" w:rsidRPr="005C6791" w:rsidRDefault="004010BF" w:rsidP="004010BF">
      <w:pPr>
        <w:ind w:left="-567"/>
        <w:rPr>
          <w:rFonts w:ascii="Times New Roman" w:eastAsia="Calibri" w:hAnsi="Times New Roman" w:cs="Times New Roman"/>
          <w:bCs/>
        </w:rPr>
      </w:pPr>
      <w:r w:rsidRPr="005C6791">
        <w:rPr>
          <w:rFonts w:ascii="Times New Roman" w:eastAsia="Calibri" w:hAnsi="Times New Roman" w:cs="Times New Roman"/>
          <w:bCs/>
        </w:rPr>
        <w:br/>
        <w:t>Имя Поставщика: ______________________________________</w:t>
      </w:r>
    </w:p>
    <w:p w14:paraId="1F2B916B" w14:textId="77777777" w:rsidR="004010BF" w:rsidRPr="005C6791" w:rsidRDefault="004010BF" w:rsidP="004010BF">
      <w:pPr>
        <w:ind w:left="-567"/>
        <w:rPr>
          <w:rFonts w:ascii="Times New Roman" w:eastAsia="Calibri" w:hAnsi="Times New Roman" w:cs="Times New Roman"/>
          <w:bCs/>
        </w:rPr>
      </w:pPr>
    </w:p>
    <w:p w14:paraId="657688D1" w14:textId="77777777" w:rsidR="004010BF" w:rsidRPr="005C6791" w:rsidRDefault="004010BF" w:rsidP="004010BF">
      <w:pPr>
        <w:ind w:left="-567"/>
        <w:rPr>
          <w:rFonts w:ascii="Times New Roman" w:eastAsia="Calibri" w:hAnsi="Times New Roman" w:cs="Times New Roman"/>
          <w:bCs/>
        </w:rPr>
      </w:pPr>
      <w:r w:rsidRPr="005C6791">
        <w:rPr>
          <w:rFonts w:ascii="Times New Roman" w:eastAsia="Calibri" w:hAnsi="Times New Roman" w:cs="Times New Roman"/>
          <w:bCs/>
        </w:rPr>
        <w:t>Контактные данные: ____________________________________</w:t>
      </w:r>
    </w:p>
    <w:p w14:paraId="74CF3BD1" w14:textId="77777777" w:rsidR="00946375" w:rsidRPr="005C6791" w:rsidRDefault="00946375" w:rsidP="00EB33D2">
      <w:pPr>
        <w:rPr>
          <w:rFonts w:ascii="Times New Roman" w:eastAsia="Times New Roman" w:hAnsi="Times New Roman" w:cs="Times New Roman"/>
          <w:b/>
          <w:lang w:eastAsia="ru-RU"/>
        </w:rPr>
      </w:pPr>
      <w:bookmarkStart w:id="0" w:name="_Hlk127887592"/>
      <w:bookmarkEnd w:id="0"/>
    </w:p>
    <w:sectPr w:rsidR="00946375" w:rsidRPr="005C6791" w:rsidSect="001F78C5">
      <w:footerReference w:type="even" r:id="rId11"/>
      <w:footerReference w:type="default" r:id="rId12"/>
      <w:pgSz w:w="11906" w:h="16838" w:code="9"/>
      <w:pgMar w:top="851" w:right="851" w:bottom="709" w:left="1701" w:header="709" w:footer="709" w:gutter="0"/>
      <w:paperSrc w:first="1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0880DA" w14:textId="77777777" w:rsidR="000A439D" w:rsidRDefault="000A439D">
      <w:pPr>
        <w:spacing w:after="0" w:line="240" w:lineRule="auto"/>
      </w:pPr>
      <w:r>
        <w:separator/>
      </w:r>
    </w:p>
  </w:endnote>
  <w:endnote w:type="continuationSeparator" w:id="0">
    <w:p w14:paraId="265CC922" w14:textId="77777777" w:rsidR="000A439D" w:rsidRDefault="000A43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  <w:sig w:usb0="00000001" w:usb1="00000000" w:usb2="00000000" w:usb3="00000000" w:csb0="00000004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7615E6" w14:textId="77777777" w:rsidR="0008043A" w:rsidRDefault="0008043A" w:rsidP="00CD535A">
    <w:pPr>
      <w:pStyle w:val="aa"/>
      <w:framePr w:wrap="around" w:vAnchor="text" w:hAnchor="margin" w:xAlign="right" w:y="1"/>
      <w:rPr>
        <w:rStyle w:val="ac"/>
      </w:rPr>
    </w:pPr>
    <w:r>
      <w:rPr>
        <w:rStyle w:val="ac"/>
      </w:rPr>
      <w:fldChar w:fldCharType="begin"/>
    </w:r>
    <w:r>
      <w:rPr>
        <w:rStyle w:val="ac"/>
      </w:rPr>
      <w:instrText xml:space="preserve">PAGE  </w:instrText>
    </w:r>
    <w:r>
      <w:rPr>
        <w:rStyle w:val="ac"/>
      </w:rPr>
      <w:fldChar w:fldCharType="separate"/>
    </w:r>
    <w:r>
      <w:rPr>
        <w:rStyle w:val="ac"/>
        <w:noProof/>
      </w:rPr>
      <w:t>4</w:t>
    </w:r>
    <w:r>
      <w:rPr>
        <w:rStyle w:val="ac"/>
      </w:rPr>
      <w:fldChar w:fldCharType="end"/>
    </w:r>
  </w:p>
  <w:p w14:paraId="5832CA02" w14:textId="77777777" w:rsidR="0008043A" w:rsidRDefault="0008043A" w:rsidP="00CD535A">
    <w:pPr>
      <w:pStyle w:val="a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1D0247" w14:textId="77777777" w:rsidR="0008043A" w:rsidRDefault="0008043A" w:rsidP="00CD535A">
    <w:pPr>
      <w:pStyle w:val="a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7AFA21" w14:textId="77777777" w:rsidR="000A439D" w:rsidRDefault="000A439D">
      <w:pPr>
        <w:spacing w:after="0" w:line="240" w:lineRule="auto"/>
      </w:pPr>
      <w:r>
        <w:separator/>
      </w:r>
    </w:p>
  </w:footnote>
  <w:footnote w:type="continuationSeparator" w:id="0">
    <w:p w14:paraId="3F7912A4" w14:textId="77777777" w:rsidR="000A439D" w:rsidRDefault="000A43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B34C0"/>
    <w:multiLevelType w:val="hybridMultilevel"/>
    <w:tmpl w:val="7B9A3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4396"/>
    <w:multiLevelType w:val="hybridMultilevel"/>
    <w:tmpl w:val="2EF6068A"/>
    <w:lvl w:ilvl="0" w:tplc="C55853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A1431"/>
    <w:multiLevelType w:val="hybridMultilevel"/>
    <w:tmpl w:val="8D22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F26CA"/>
    <w:multiLevelType w:val="multilevel"/>
    <w:tmpl w:val="A8E4C9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0ABF05FD"/>
    <w:multiLevelType w:val="hybridMultilevel"/>
    <w:tmpl w:val="340AF00C"/>
    <w:lvl w:ilvl="0" w:tplc="04190017">
      <w:start w:val="1"/>
      <w:numFmt w:val="lowerLetter"/>
      <w:lvlText w:val="%1)"/>
      <w:lvlJc w:val="left"/>
      <w:pPr>
        <w:ind w:left="1146" w:hanging="360"/>
      </w:p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0CCA5A3E"/>
    <w:multiLevelType w:val="hybridMultilevel"/>
    <w:tmpl w:val="F8EE5F8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6" w15:restartNumberingAfterBreak="0">
    <w:nsid w:val="0CDD1F26"/>
    <w:multiLevelType w:val="hybridMultilevel"/>
    <w:tmpl w:val="340AF00C"/>
    <w:lvl w:ilvl="0" w:tplc="04190017">
      <w:start w:val="1"/>
      <w:numFmt w:val="lowerLetter"/>
      <w:lvlText w:val="%1)"/>
      <w:lvlJc w:val="left"/>
      <w:pPr>
        <w:ind w:left="1146" w:hanging="360"/>
      </w:p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15A17417"/>
    <w:multiLevelType w:val="multilevel"/>
    <w:tmpl w:val="E7F418B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6474B2C"/>
    <w:multiLevelType w:val="hybridMultilevel"/>
    <w:tmpl w:val="EB583894"/>
    <w:lvl w:ilvl="0" w:tplc="0AB06B9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D320E8"/>
    <w:multiLevelType w:val="hybridMultilevel"/>
    <w:tmpl w:val="3000DF24"/>
    <w:lvl w:ilvl="0" w:tplc="04190019">
      <w:start w:val="1"/>
      <w:numFmt w:val="lowerLetter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A9A3568"/>
    <w:multiLevelType w:val="multilevel"/>
    <w:tmpl w:val="35C2B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243A84"/>
    <w:multiLevelType w:val="hybridMultilevel"/>
    <w:tmpl w:val="2A5A473C"/>
    <w:lvl w:ilvl="0" w:tplc="8E98CE86">
      <w:start w:val="1"/>
      <w:numFmt w:val="lowerRoman"/>
      <w:lvlText w:val="(%1)"/>
      <w:lvlJc w:val="left"/>
      <w:pPr>
        <w:ind w:left="21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880" w:hanging="360"/>
      </w:pPr>
    </w:lvl>
    <w:lvl w:ilvl="2" w:tplc="0419001B" w:tentative="1">
      <w:start w:val="1"/>
      <w:numFmt w:val="lowerRoman"/>
      <w:lvlText w:val="%3."/>
      <w:lvlJc w:val="right"/>
      <w:pPr>
        <w:ind w:left="3600" w:hanging="180"/>
      </w:pPr>
    </w:lvl>
    <w:lvl w:ilvl="3" w:tplc="0419000F" w:tentative="1">
      <w:start w:val="1"/>
      <w:numFmt w:val="decimal"/>
      <w:lvlText w:val="%4."/>
      <w:lvlJc w:val="left"/>
      <w:pPr>
        <w:ind w:left="4320" w:hanging="360"/>
      </w:pPr>
    </w:lvl>
    <w:lvl w:ilvl="4" w:tplc="04190019" w:tentative="1">
      <w:start w:val="1"/>
      <w:numFmt w:val="lowerLetter"/>
      <w:lvlText w:val="%5."/>
      <w:lvlJc w:val="left"/>
      <w:pPr>
        <w:ind w:left="5040" w:hanging="360"/>
      </w:pPr>
    </w:lvl>
    <w:lvl w:ilvl="5" w:tplc="0419001B" w:tentative="1">
      <w:start w:val="1"/>
      <w:numFmt w:val="lowerRoman"/>
      <w:lvlText w:val="%6."/>
      <w:lvlJc w:val="right"/>
      <w:pPr>
        <w:ind w:left="5760" w:hanging="180"/>
      </w:pPr>
    </w:lvl>
    <w:lvl w:ilvl="6" w:tplc="0419000F" w:tentative="1">
      <w:start w:val="1"/>
      <w:numFmt w:val="decimal"/>
      <w:lvlText w:val="%7."/>
      <w:lvlJc w:val="left"/>
      <w:pPr>
        <w:ind w:left="6480" w:hanging="360"/>
      </w:pPr>
    </w:lvl>
    <w:lvl w:ilvl="7" w:tplc="04190019" w:tentative="1">
      <w:start w:val="1"/>
      <w:numFmt w:val="lowerLetter"/>
      <w:lvlText w:val="%8."/>
      <w:lvlJc w:val="left"/>
      <w:pPr>
        <w:ind w:left="7200" w:hanging="360"/>
      </w:pPr>
    </w:lvl>
    <w:lvl w:ilvl="8" w:tplc="041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1015441"/>
    <w:multiLevelType w:val="hybridMultilevel"/>
    <w:tmpl w:val="04A0CAE6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4801F7"/>
    <w:multiLevelType w:val="hybridMultilevel"/>
    <w:tmpl w:val="50B6A744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8D5379C"/>
    <w:multiLevelType w:val="multilevel"/>
    <w:tmpl w:val="3F1C94C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DF416F2"/>
    <w:multiLevelType w:val="multilevel"/>
    <w:tmpl w:val="F462D440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F004598"/>
    <w:multiLevelType w:val="hybridMultilevel"/>
    <w:tmpl w:val="45EC05B6"/>
    <w:lvl w:ilvl="0" w:tplc="04190017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880" w:hanging="360"/>
      </w:pPr>
    </w:lvl>
    <w:lvl w:ilvl="2" w:tplc="0419001B" w:tentative="1">
      <w:start w:val="1"/>
      <w:numFmt w:val="lowerRoman"/>
      <w:lvlText w:val="%3."/>
      <w:lvlJc w:val="right"/>
      <w:pPr>
        <w:ind w:left="3600" w:hanging="180"/>
      </w:pPr>
    </w:lvl>
    <w:lvl w:ilvl="3" w:tplc="0419000F" w:tentative="1">
      <w:start w:val="1"/>
      <w:numFmt w:val="decimal"/>
      <w:lvlText w:val="%4."/>
      <w:lvlJc w:val="left"/>
      <w:pPr>
        <w:ind w:left="4320" w:hanging="360"/>
      </w:pPr>
    </w:lvl>
    <w:lvl w:ilvl="4" w:tplc="04190019" w:tentative="1">
      <w:start w:val="1"/>
      <w:numFmt w:val="lowerLetter"/>
      <w:lvlText w:val="%5."/>
      <w:lvlJc w:val="left"/>
      <w:pPr>
        <w:ind w:left="5040" w:hanging="360"/>
      </w:pPr>
    </w:lvl>
    <w:lvl w:ilvl="5" w:tplc="0419001B" w:tentative="1">
      <w:start w:val="1"/>
      <w:numFmt w:val="lowerRoman"/>
      <w:lvlText w:val="%6."/>
      <w:lvlJc w:val="right"/>
      <w:pPr>
        <w:ind w:left="5760" w:hanging="180"/>
      </w:pPr>
    </w:lvl>
    <w:lvl w:ilvl="6" w:tplc="0419000F" w:tentative="1">
      <w:start w:val="1"/>
      <w:numFmt w:val="decimal"/>
      <w:lvlText w:val="%7."/>
      <w:lvlJc w:val="left"/>
      <w:pPr>
        <w:ind w:left="6480" w:hanging="360"/>
      </w:pPr>
    </w:lvl>
    <w:lvl w:ilvl="7" w:tplc="04190019" w:tentative="1">
      <w:start w:val="1"/>
      <w:numFmt w:val="lowerLetter"/>
      <w:lvlText w:val="%8."/>
      <w:lvlJc w:val="left"/>
      <w:pPr>
        <w:ind w:left="7200" w:hanging="360"/>
      </w:pPr>
    </w:lvl>
    <w:lvl w:ilvl="8" w:tplc="041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31182493"/>
    <w:multiLevelType w:val="hybridMultilevel"/>
    <w:tmpl w:val="C8A26D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6E514A"/>
    <w:multiLevelType w:val="hybridMultilevel"/>
    <w:tmpl w:val="98C68012"/>
    <w:lvl w:ilvl="0" w:tplc="C55853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405105"/>
    <w:multiLevelType w:val="hybridMultilevel"/>
    <w:tmpl w:val="C4B83C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754840"/>
    <w:multiLevelType w:val="hybridMultilevel"/>
    <w:tmpl w:val="8C96E0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D95F7D"/>
    <w:multiLevelType w:val="hybridMultilevel"/>
    <w:tmpl w:val="E284A56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A4275"/>
    <w:multiLevelType w:val="multilevel"/>
    <w:tmpl w:val="956E2C20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B1A634E"/>
    <w:multiLevelType w:val="hybridMultilevel"/>
    <w:tmpl w:val="0010DA0E"/>
    <w:lvl w:ilvl="0" w:tplc="C55853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EA6349"/>
    <w:multiLevelType w:val="hybridMultilevel"/>
    <w:tmpl w:val="4A60B3F8"/>
    <w:lvl w:ilvl="0" w:tplc="C55853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2A0FF1"/>
    <w:multiLevelType w:val="hybridMultilevel"/>
    <w:tmpl w:val="E4ECD24E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54AD4A5D"/>
    <w:multiLevelType w:val="multilevel"/>
    <w:tmpl w:val="3DF2F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8E47383"/>
    <w:multiLevelType w:val="multilevel"/>
    <w:tmpl w:val="5B36A8E0"/>
    <w:lvl w:ilvl="0">
      <w:start w:val="1"/>
      <w:numFmt w:val="decimal"/>
      <w:lvlText w:val="%1.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5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6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9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84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120" w:hanging="1800"/>
      </w:pPr>
      <w:rPr>
        <w:rFonts w:hint="default"/>
      </w:rPr>
    </w:lvl>
  </w:abstractNum>
  <w:abstractNum w:abstractNumId="28" w15:restartNumberingAfterBreak="0">
    <w:nsid w:val="60283210"/>
    <w:multiLevelType w:val="hybridMultilevel"/>
    <w:tmpl w:val="AF6A193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3570EB"/>
    <w:multiLevelType w:val="multilevel"/>
    <w:tmpl w:val="B4300B6E"/>
    <w:lvl w:ilvl="0">
      <w:start w:val="1"/>
      <w:numFmt w:val="decimal"/>
      <w:lvlText w:val="%1.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6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9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84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120" w:hanging="1800"/>
      </w:pPr>
      <w:rPr>
        <w:rFonts w:hint="default"/>
      </w:rPr>
    </w:lvl>
  </w:abstractNum>
  <w:abstractNum w:abstractNumId="30" w15:restartNumberingAfterBreak="0">
    <w:nsid w:val="638A69D7"/>
    <w:multiLevelType w:val="hybridMultilevel"/>
    <w:tmpl w:val="45EC05B6"/>
    <w:lvl w:ilvl="0" w:tplc="04190017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880" w:hanging="360"/>
      </w:pPr>
    </w:lvl>
    <w:lvl w:ilvl="2" w:tplc="0419001B" w:tentative="1">
      <w:start w:val="1"/>
      <w:numFmt w:val="lowerRoman"/>
      <w:lvlText w:val="%3."/>
      <w:lvlJc w:val="right"/>
      <w:pPr>
        <w:ind w:left="3600" w:hanging="180"/>
      </w:pPr>
    </w:lvl>
    <w:lvl w:ilvl="3" w:tplc="0419000F" w:tentative="1">
      <w:start w:val="1"/>
      <w:numFmt w:val="decimal"/>
      <w:lvlText w:val="%4."/>
      <w:lvlJc w:val="left"/>
      <w:pPr>
        <w:ind w:left="4320" w:hanging="360"/>
      </w:pPr>
    </w:lvl>
    <w:lvl w:ilvl="4" w:tplc="04190019" w:tentative="1">
      <w:start w:val="1"/>
      <w:numFmt w:val="lowerLetter"/>
      <w:lvlText w:val="%5."/>
      <w:lvlJc w:val="left"/>
      <w:pPr>
        <w:ind w:left="5040" w:hanging="360"/>
      </w:pPr>
    </w:lvl>
    <w:lvl w:ilvl="5" w:tplc="0419001B" w:tentative="1">
      <w:start w:val="1"/>
      <w:numFmt w:val="lowerRoman"/>
      <w:lvlText w:val="%6."/>
      <w:lvlJc w:val="right"/>
      <w:pPr>
        <w:ind w:left="5760" w:hanging="180"/>
      </w:pPr>
    </w:lvl>
    <w:lvl w:ilvl="6" w:tplc="0419000F" w:tentative="1">
      <w:start w:val="1"/>
      <w:numFmt w:val="decimal"/>
      <w:lvlText w:val="%7."/>
      <w:lvlJc w:val="left"/>
      <w:pPr>
        <w:ind w:left="6480" w:hanging="360"/>
      </w:pPr>
    </w:lvl>
    <w:lvl w:ilvl="7" w:tplc="04190019" w:tentative="1">
      <w:start w:val="1"/>
      <w:numFmt w:val="lowerLetter"/>
      <w:lvlText w:val="%8."/>
      <w:lvlJc w:val="left"/>
      <w:pPr>
        <w:ind w:left="7200" w:hanging="360"/>
      </w:pPr>
    </w:lvl>
    <w:lvl w:ilvl="8" w:tplc="041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6515197B"/>
    <w:multiLevelType w:val="hybridMultilevel"/>
    <w:tmpl w:val="3E26CB9A"/>
    <w:lvl w:ilvl="0" w:tplc="8E98CE86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5B194B"/>
    <w:multiLevelType w:val="hybridMultilevel"/>
    <w:tmpl w:val="1554823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33201A"/>
    <w:multiLevelType w:val="hybridMultilevel"/>
    <w:tmpl w:val="59C2ED24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4" w15:restartNumberingAfterBreak="0">
    <w:nsid w:val="74F829C3"/>
    <w:multiLevelType w:val="hybridMultilevel"/>
    <w:tmpl w:val="A770090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E80721"/>
    <w:multiLevelType w:val="hybridMultilevel"/>
    <w:tmpl w:val="CCD22D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2C4DB4">
      <w:numFmt w:val="bullet"/>
      <w:lvlText w:val="•"/>
      <w:lvlJc w:val="left"/>
      <w:pPr>
        <w:ind w:left="1680" w:hanging="600"/>
      </w:pPr>
      <w:rPr>
        <w:rFonts w:ascii="Times New Roman" w:eastAsia="Times New Roman" w:hAnsi="Times New Roman" w:cs="Times New Roman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1177D0"/>
    <w:multiLevelType w:val="hybridMultilevel"/>
    <w:tmpl w:val="D54A2502"/>
    <w:lvl w:ilvl="0" w:tplc="390254E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226837795">
    <w:abstractNumId w:val="36"/>
  </w:num>
  <w:num w:numId="2" w16cid:durableId="488719273">
    <w:abstractNumId w:val="31"/>
  </w:num>
  <w:num w:numId="3" w16cid:durableId="330986479">
    <w:abstractNumId w:val="5"/>
  </w:num>
  <w:num w:numId="4" w16cid:durableId="142576580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63077178">
    <w:abstractNumId w:val="8"/>
  </w:num>
  <w:num w:numId="6" w16cid:durableId="1517883679">
    <w:abstractNumId w:val="30"/>
  </w:num>
  <w:num w:numId="7" w16cid:durableId="71513429">
    <w:abstractNumId w:val="16"/>
  </w:num>
  <w:num w:numId="8" w16cid:durableId="13041771">
    <w:abstractNumId w:val="6"/>
  </w:num>
  <w:num w:numId="9" w16cid:durableId="1364208791">
    <w:abstractNumId w:val="4"/>
  </w:num>
  <w:num w:numId="10" w16cid:durableId="471024404">
    <w:abstractNumId w:val="10"/>
  </w:num>
  <w:num w:numId="11" w16cid:durableId="165288553">
    <w:abstractNumId w:val="26"/>
  </w:num>
  <w:num w:numId="12" w16cid:durableId="315719517">
    <w:abstractNumId w:val="2"/>
  </w:num>
  <w:num w:numId="13" w16cid:durableId="881791503">
    <w:abstractNumId w:val="0"/>
  </w:num>
  <w:num w:numId="14" w16cid:durableId="604850335">
    <w:abstractNumId w:val="13"/>
  </w:num>
  <w:num w:numId="15" w16cid:durableId="1728915341">
    <w:abstractNumId w:val="3"/>
  </w:num>
  <w:num w:numId="16" w16cid:durableId="1646348007">
    <w:abstractNumId w:val="28"/>
  </w:num>
  <w:num w:numId="17" w16cid:durableId="263225054">
    <w:abstractNumId w:val="33"/>
  </w:num>
  <w:num w:numId="18" w16cid:durableId="1912423207">
    <w:abstractNumId w:val="25"/>
  </w:num>
  <w:num w:numId="19" w16cid:durableId="1204559631">
    <w:abstractNumId w:val="11"/>
  </w:num>
  <w:num w:numId="20" w16cid:durableId="1329678618">
    <w:abstractNumId w:val="21"/>
  </w:num>
  <w:num w:numId="21" w16cid:durableId="1709985911">
    <w:abstractNumId w:val="35"/>
  </w:num>
  <w:num w:numId="22" w16cid:durableId="2094625643">
    <w:abstractNumId w:val="32"/>
  </w:num>
  <w:num w:numId="23" w16cid:durableId="940264719">
    <w:abstractNumId w:val="19"/>
  </w:num>
  <w:num w:numId="24" w16cid:durableId="1192452264">
    <w:abstractNumId w:val="27"/>
  </w:num>
  <w:num w:numId="25" w16cid:durableId="1284070282">
    <w:abstractNumId w:val="29"/>
  </w:num>
  <w:num w:numId="26" w16cid:durableId="1834565353">
    <w:abstractNumId w:val="7"/>
  </w:num>
  <w:num w:numId="27" w16cid:durableId="1617759154">
    <w:abstractNumId w:val="15"/>
  </w:num>
  <w:num w:numId="28" w16cid:durableId="200484631">
    <w:abstractNumId w:val="14"/>
  </w:num>
  <w:num w:numId="29" w16cid:durableId="646321533">
    <w:abstractNumId w:val="22"/>
  </w:num>
  <w:num w:numId="30" w16cid:durableId="1551964088">
    <w:abstractNumId w:val="34"/>
  </w:num>
  <w:num w:numId="31" w16cid:durableId="1819612096">
    <w:abstractNumId w:val="20"/>
  </w:num>
  <w:num w:numId="32" w16cid:durableId="1230070487">
    <w:abstractNumId w:val="12"/>
  </w:num>
  <w:num w:numId="33" w16cid:durableId="1901818604">
    <w:abstractNumId w:val="24"/>
  </w:num>
  <w:num w:numId="34" w16cid:durableId="1466662033">
    <w:abstractNumId w:val="1"/>
  </w:num>
  <w:num w:numId="35" w16cid:durableId="350499043">
    <w:abstractNumId w:val="9"/>
  </w:num>
  <w:num w:numId="36" w16cid:durableId="637882572">
    <w:abstractNumId w:val="17"/>
  </w:num>
  <w:num w:numId="37" w16cid:durableId="977144527">
    <w:abstractNumId w:val="23"/>
  </w:num>
  <w:num w:numId="38" w16cid:durableId="1053887672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wNTU1NzQ0MDIwMTNR0lEKTi0uzszPAykwrAUAsIzSsCwAAAA="/>
  </w:docVars>
  <w:rsids>
    <w:rsidRoot w:val="001F23C8"/>
    <w:rsid w:val="0000281C"/>
    <w:rsid w:val="000065F4"/>
    <w:rsid w:val="00006685"/>
    <w:rsid w:val="00010C11"/>
    <w:rsid w:val="00012452"/>
    <w:rsid w:val="00020009"/>
    <w:rsid w:val="000230BF"/>
    <w:rsid w:val="00026C49"/>
    <w:rsid w:val="00030A20"/>
    <w:rsid w:val="00036EF8"/>
    <w:rsid w:val="000417FB"/>
    <w:rsid w:val="0004387A"/>
    <w:rsid w:val="00043C45"/>
    <w:rsid w:val="0004494E"/>
    <w:rsid w:val="000467C3"/>
    <w:rsid w:val="00052F66"/>
    <w:rsid w:val="000534AF"/>
    <w:rsid w:val="000558E9"/>
    <w:rsid w:val="00056512"/>
    <w:rsid w:val="00063102"/>
    <w:rsid w:val="0006404C"/>
    <w:rsid w:val="000719C4"/>
    <w:rsid w:val="00075F5E"/>
    <w:rsid w:val="00077EFC"/>
    <w:rsid w:val="0008043A"/>
    <w:rsid w:val="0008190E"/>
    <w:rsid w:val="00087B1E"/>
    <w:rsid w:val="00093D4E"/>
    <w:rsid w:val="00095CB3"/>
    <w:rsid w:val="00097F8C"/>
    <w:rsid w:val="000A439D"/>
    <w:rsid w:val="000D42BA"/>
    <w:rsid w:val="000E667D"/>
    <w:rsid w:val="000E740E"/>
    <w:rsid w:val="000E7A2F"/>
    <w:rsid w:val="00103746"/>
    <w:rsid w:val="00114662"/>
    <w:rsid w:val="001179CF"/>
    <w:rsid w:val="00130201"/>
    <w:rsid w:val="00133ECB"/>
    <w:rsid w:val="00137121"/>
    <w:rsid w:val="00137436"/>
    <w:rsid w:val="00140F53"/>
    <w:rsid w:val="0014151D"/>
    <w:rsid w:val="00144904"/>
    <w:rsid w:val="00145D38"/>
    <w:rsid w:val="00152D6C"/>
    <w:rsid w:val="00155727"/>
    <w:rsid w:val="00161F8F"/>
    <w:rsid w:val="0016489C"/>
    <w:rsid w:val="00167E3B"/>
    <w:rsid w:val="00170DF4"/>
    <w:rsid w:val="00170E88"/>
    <w:rsid w:val="00182FB6"/>
    <w:rsid w:val="00183985"/>
    <w:rsid w:val="00187923"/>
    <w:rsid w:val="00191B1E"/>
    <w:rsid w:val="001932A3"/>
    <w:rsid w:val="0019594D"/>
    <w:rsid w:val="00197768"/>
    <w:rsid w:val="001A34E1"/>
    <w:rsid w:val="001A487F"/>
    <w:rsid w:val="001B5868"/>
    <w:rsid w:val="001B5A7C"/>
    <w:rsid w:val="001B6D36"/>
    <w:rsid w:val="001C0E04"/>
    <w:rsid w:val="001C1872"/>
    <w:rsid w:val="001C1EBF"/>
    <w:rsid w:val="001C36FA"/>
    <w:rsid w:val="001C5222"/>
    <w:rsid w:val="001C56B3"/>
    <w:rsid w:val="001C770B"/>
    <w:rsid w:val="001D0CD8"/>
    <w:rsid w:val="001E2621"/>
    <w:rsid w:val="001E450F"/>
    <w:rsid w:val="001F23C8"/>
    <w:rsid w:val="001F4406"/>
    <w:rsid w:val="001F78C5"/>
    <w:rsid w:val="001F7DDD"/>
    <w:rsid w:val="00203349"/>
    <w:rsid w:val="00204CFE"/>
    <w:rsid w:val="00205C45"/>
    <w:rsid w:val="00207408"/>
    <w:rsid w:val="0021192D"/>
    <w:rsid w:val="00220A76"/>
    <w:rsid w:val="00223607"/>
    <w:rsid w:val="00223B81"/>
    <w:rsid w:val="002267B5"/>
    <w:rsid w:val="00231751"/>
    <w:rsid w:val="00233423"/>
    <w:rsid w:val="00233AEA"/>
    <w:rsid w:val="00234DB7"/>
    <w:rsid w:val="00236695"/>
    <w:rsid w:val="0024069B"/>
    <w:rsid w:val="002452A2"/>
    <w:rsid w:val="002516CF"/>
    <w:rsid w:val="00274375"/>
    <w:rsid w:val="00276F60"/>
    <w:rsid w:val="00284AC3"/>
    <w:rsid w:val="002862B1"/>
    <w:rsid w:val="00287BD5"/>
    <w:rsid w:val="00292C60"/>
    <w:rsid w:val="002A0DD9"/>
    <w:rsid w:val="002A1874"/>
    <w:rsid w:val="002B51C1"/>
    <w:rsid w:val="002B651D"/>
    <w:rsid w:val="002C1B1C"/>
    <w:rsid w:val="002C3D0C"/>
    <w:rsid w:val="002C4C0E"/>
    <w:rsid w:val="0030287D"/>
    <w:rsid w:val="00310917"/>
    <w:rsid w:val="0031315A"/>
    <w:rsid w:val="00314784"/>
    <w:rsid w:val="0031710C"/>
    <w:rsid w:val="00320625"/>
    <w:rsid w:val="003209E5"/>
    <w:rsid w:val="003215FB"/>
    <w:rsid w:val="00321ABB"/>
    <w:rsid w:val="00321DEA"/>
    <w:rsid w:val="00325776"/>
    <w:rsid w:val="00326D10"/>
    <w:rsid w:val="003276F2"/>
    <w:rsid w:val="00330ECF"/>
    <w:rsid w:val="003416CB"/>
    <w:rsid w:val="00344006"/>
    <w:rsid w:val="00344209"/>
    <w:rsid w:val="00346BD9"/>
    <w:rsid w:val="00362294"/>
    <w:rsid w:val="00362F48"/>
    <w:rsid w:val="003726B9"/>
    <w:rsid w:val="0037332A"/>
    <w:rsid w:val="00374771"/>
    <w:rsid w:val="00375E2B"/>
    <w:rsid w:val="003766E9"/>
    <w:rsid w:val="00381C15"/>
    <w:rsid w:val="0038658E"/>
    <w:rsid w:val="00393CA3"/>
    <w:rsid w:val="00396250"/>
    <w:rsid w:val="003A07D3"/>
    <w:rsid w:val="003A5533"/>
    <w:rsid w:val="003B2020"/>
    <w:rsid w:val="003B489E"/>
    <w:rsid w:val="003C1633"/>
    <w:rsid w:val="003C3F91"/>
    <w:rsid w:val="003C3FB2"/>
    <w:rsid w:val="003E0D27"/>
    <w:rsid w:val="003E1228"/>
    <w:rsid w:val="003E1775"/>
    <w:rsid w:val="003E36A5"/>
    <w:rsid w:val="003E4003"/>
    <w:rsid w:val="003E5BB9"/>
    <w:rsid w:val="003E762A"/>
    <w:rsid w:val="003F152D"/>
    <w:rsid w:val="003F16B8"/>
    <w:rsid w:val="003F1C74"/>
    <w:rsid w:val="003F36BB"/>
    <w:rsid w:val="004010BF"/>
    <w:rsid w:val="00402D05"/>
    <w:rsid w:val="0040557F"/>
    <w:rsid w:val="00405F4A"/>
    <w:rsid w:val="00406B63"/>
    <w:rsid w:val="00411B0B"/>
    <w:rsid w:val="00420213"/>
    <w:rsid w:val="004219F3"/>
    <w:rsid w:val="00425FD9"/>
    <w:rsid w:val="0043623E"/>
    <w:rsid w:val="00445A69"/>
    <w:rsid w:val="00453FC2"/>
    <w:rsid w:val="00454729"/>
    <w:rsid w:val="00455360"/>
    <w:rsid w:val="004556F5"/>
    <w:rsid w:val="004565DB"/>
    <w:rsid w:val="0046046F"/>
    <w:rsid w:val="004615D9"/>
    <w:rsid w:val="00470E3C"/>
    <w:rsid w:val="0047336C"/>
    <w:rsid w:val="004748C0"/>
    <w:rsid w:val="00477D8D"/>
    <w:rsid w:val="00485162"/>
    <w:rsid w:val="0048699F"/>
    <w:rsid w:val="00490C87"/>
    <w:rsid w:val="0049422F"/>
    <w:rsid w:val="004A00AB"/>
    <w:rsid w:val="004A1AAD"/>
    <w:rsid w:val="004A4AA5"/>
    <w:rsid w:val="004A7A47"/>
    <w:rsid w:val="004B2395"/>
    <w:rsid w:val="004C0317"/>
    <w:rsid w:val="004C0773"/>
    <w:rsid w:val="004C35FC"/>
    <w:rsid w:val="004D0706"/>
    <w:rsid w:val="004D49D9"/>
    <w:rsid w:val="004D58D1"/>
    <w:rsid w:val="004D6B05"/>
    <w:rsid w:val="004E1C2B"/>
    <w:rsid w:val="004E2B32"/>
    <w:rsid w:val="004E4F96"/>
    <w:rsid w:val="004E7AE7"/>
    <w:rsid w:val="004F1DFC"/>
    <w:rsid w:val="00501A2F"/>
    <w:rsid w:val="00502257"/>
    <w:rsid w:val="005065FD"/>
    <w:rsid w:val="005073B3"/>
    <w:rsid w:val="00507732"/>
    <w:rsid w:val="0052022F"/>
    <w:rsid w:val="00520FC0"/>
    <w:rsid w:val="00527F81"/>
    <w:rsid w:val="00535FB0"/>
    <w:rsid w:val="005432E8"/>
    <w:rsid w:val="005500BB"/>
    <w:rsid w:val="00550DAD"/>
    <w:rsid w:val="00551A27"/>
    <w:rsid w:val="00556579"/>
    <w:rsid w:val="00564C05"/>
    <w:rsid w:val="005666B8"/>
    <w:rsid w:val="00571A5B"/>
    <w:rsid w:val="00571EB3"/>
    <w:rsid w:val="00582B31"/>
    <w:rsid w:val="00584C03"/>
    <w:rsid w:val="0058625C"/>
    <w:rsid w:val="00587F01"/>
    <w:rsid w:val="0059037F"/>
    <w:rsid w:val="005908A5"/>
    <w:rsid w:val="005A0F84"/>
    <w:rsid w:val="005A1876"/>
    <w:rsid w:val="005C6791"/>
    <w:rsid w:val="005D0AB0"/>
    <w:rsid w:val="005D4C1A"/>
    <w:rsid w:val="005D5BC1"/>
    <w:rsid w:val="005D6D2D"/>
    <w:rsid w:val="005E7F7B"/>
    <w:rsid w:val="005F1817"/>
    <w:rsid w:val="005F2095"/>
    <w:rsid w:val="005F5F9D"/>
    <w:rsid w:val="005F673E"/>
    <w:rsid w:val="0060029A"/>
    <w:rsid w:val="00601881"/>
    <w:rsid w:val="00601A34"/>
    <w:rsid w:val="0060599A"/>
    <w:rsid w:val="00605F97"/>
    <w:rsid w:val="00606B88"/>
    <w:rsid w:val="006141C8"/>
    <w:rsid w:val="00615C49"/>
    <w:rsid w:val="006168E1"/>
    <w:rsid w:val="00620021"/>
    <w:rsid w:val="006207FD"/>
    <w:rsid w:val="006229EA"/>
    <w:rsid w:val="00630471"/>
    <w:rsid w:val="00632D09"/>
    <w:rsid w:val="006338B0"/>
    <w:rsid w:val="006403F9"/>
    <w:rsid w:val="0064323D"/>
    <w:rsid w:val="00645877"/>
    <w:rsid w:val="00646289"/>
    <w:rsid w:val="006529E1"/>
    <w:rsid w:val="00654D76"/>
    <w:rsid w:val="00661F96"/>
    <w:rsid w:val="00663CDB"/>
    <w:rsid w:val="006701BF"/>
    <w:rsid w:val="00671503"/>
    <w:rsid w:val="00674688"/>
    <w:rsid w:val="00674F5C"/>
    <w:rsid w:val="0067673D"/>
    <w:rsid w:val="00677CD8"/>
    <w:rsid w:val="00683833"/>
    <w:rsid w:val="00687337"/>
    <w:rsid w:val="00693CCA"/>
    <w:rsid w:val="006A1213"/>
    <w:rsid w:val="006A18DA"/>
    <w:rsid w:val="006A3DE7"/>
    <w:rsid w:val="006B18A3"/>
    <w:rsid w:val="006B3C26"/>
    <w:rsid w:val="006B3EC4"/>
    <w:rsid w:val="006B60C0"/>
    <w:rsid w:val="006B7676"/>
    <w:rsid w:val="006C393C"/>
    <w:rsid w:val="006C5B1C"/>
    <w:rsid w:val="006C7E32"/>
    <w:rsid w:val="006D530F"/>
    <w:rsid w:val="006E0299"/>
    <w:rsid w:val="006E1B88"/>
    <w:rsid w:val="00701716"/>
    <w:rsid w:val="0070331E"/>
    <w:rsid w:val="007076F1"/>
    <w:rsid w:val="007113B3"/>
    <w:rsid w:val="00713AF7"/>
    <w:rsid w:val="00716503"/>
    <w:rsid w:val="00717100"/>
    <w:rsid w:val="00717296"/>
    <w:rsid w:val="007226BA"/>
    <w:rsid w:val="00731372"/>
    <w:rsid w:val="00736A0F"/>
    <w:rsid w:val="00737351"/>
    <w:rsid w:val="007471CF"/>
    <w:rsid w:val="00751ED2"/>
    <w:rsid w:val="00766988"/>
    <w:rsid w:val="00766A78"/>
    <w:rsid w:val="00766C62"/>
    <w:rsid w:val="00767F38"/>
    <w:rsid w:val="007773B6"/>
    <w:rsid w:val="00777A0E"/>
    <w:rsid w:val="00784455"/>
    <w:rsid w:val="0078584D"/>
    <w:rsid w:val="00795B68"/>
    <w:rsid w:val="007A40E0"/>
    <w:rsid w:val="007A7E29"/>
    <w:rsid w:val="007C2508"/>
    <w:rsid w:val="007C4D27"/>
    <w:rsid w:val="007D025A"/>
    <w:rsid w:val="007D0C73"/>
    <w:rsid w:val="007E2B76"/>
    <w:rsid w:val="007E4352"/>
    <w:rsid w:val="007E68D6"/>
    <w:rsid w:val="0081171B"/>
    <w:rsid w:val="00825BA6"/>
    <w:rsid w:val="00834D04"/>
    <w:rsid w:val="00836CDE"/>
    <w:rsid w:val="008414B7"/>
    <w:rsid w:val="0084161A"/>
    <w:rsid w:val="00841AE2"/>
    <w:rsid w:val="0084381F"/>
    <w:rsid w:val="0084534A"/>
    <w:rsid w:val="00845712"/>
    <w:rsid w:val="0084659A"/>
    <w:rsid w:val="00847722"/>
    <w:rsid w:val="00853AD6"/>
    <w:rsid w:val="008618F8"/>
    <w:rsid w:val="0086207B"/>
    <w:rsid w:val="00866441"/>
    <w:rsid w:val="0086767B"/>
    <w:rsid w:val="00870B9B"/>
    <w:rsid w:val="00873180"/>
    <w:rsid w:val="00874426"/>
    <w:rsid w:val="0087643D"/>
    <w:rsid w:val="00876A66"/>
    <w:rsid w:val="008811AA"/>
    <w:rsid w:val="00882A96"/>
    <w:rsid w:val="00885B45"/>
    <w:rsid w:val="00887DA0"/>
    <w:rsid w:val="00891496"/>
    <w:rsid w:val="00895305"/>
    <w:rsid w:val="00896569"/>
    <w:rsid w:val="00897A08"/>
    <w:rsid w:val="008A65A7"/>
    <w:rsid w:val="008B08D4"/>
    <w:rsid w:val="008B7506"/>
    <w:rsid w:val="008C00B8"/>
    <w:rsid w:val="008C13E1"/>
    <w:rsid w:val="008C27EC"/>
    <w:rsid w:val="008C7C01"/>
    <w:rsid w:val="008D3303"/>
    <w:rsid w:val="008E3B45"/>
    <w:rsid w:val="008E6EC7"/>
    <w:rsid w:val="008E717C"/>
    <w:rsid w:val="008F6C66"/>
    <w:rsid w:val="008F6F71"/>
    <w:rsid w:val="008F793D"/>
    <w:rsid w:val="00902ED6"/>
    <w:rsid w:val="009045F2"/>
    <w:rsid w:val="00905328"/>
    <w:rsid w:val="00912B56"/>
    <w:rsid w:val="00913905"/>
    <w:rsid w:val="00915E87"/>
    <w:rsid w:val="009263E5"/>
    <w:rsid w:val="00927AFE"/>
    <w:rsid w:val="00932555"/>
    <w:rsid w:val="00944557"/>
    <w:rsid w:val="00946375"/>
    <w:rsid w:val="00955A5C"/>
    <w:rsid w:val="00956035"/>
    <w:rsid w:val="00962CAF"/>
    <w:rsid w:val="0096459F"/>
    <w:rsid w:val="009703CA"/>
    <w:rsid w:val="009772B2"/>
    <w:rsid w:val="00977E6C"/>
    <w:rsid w:val="009813AC"/>
    <w:rsid w:val="00983218"/>
    <w:rsid w:val="00990172"/>
    <w:rsid w:val="00990987"/>
    <w:rsid w:val="009A6D4B"/>
    <w:rsid w:val="009B2C9B"/>
    <w:rsid w:val="009B7312"/>
    <w:rsid w:val="009C0E31"/>
    <w:rsid w:val="009D0C95"/>
    <w:rsid w:val="009E3431"/>
    <w:rsid w:val="009E5486"/>
    <w:rsid w:val="009E6D41"/>
    <w:rsid w:val="009E7650"/>
    <w:rsid w:val="009F0572"/>
    <w:rsid w:val="009F523D"/>
    <w:rsid w:val="00A0173C"/>
    <w:rsid w:val="00A05846"/>
    <w:rsid w:val="00A074B0"/>
    <w:rsid w:val="00A16390"/>
    <w:rsid w:val="00A26081"/>
    <w:rsid w:val="00A35762"/>
    <w:rsid w:val="00A44B1A"/>
    <w:rsid w:val="00A50A36"/>
    <w:rsid w:val="00A51EAA"/>
    <w:rsid w:val="00A5281E"/>
    <w:rsid w:val="00A60B2F"/>
    <w:rsid w:val="00A74188"/>
    <w:rsid w:val="00A7642A"/>
    <w:rsid w:val="00A81251"/>
    <w:rsid w:val="00A8195B"/>
    <w:rsid w:val="00A820A8"/>
    <w:rsid w:val="00A83E9E"/>
    <w:rsid w:val="00A84511"/>
    <w:rsid w:val="00A84C34"/>
    <w:rsid w:val="00A8530A"/>
    <w:rsid w:val="00A91C0A"/>
    <w:rsid w:val="00A9279F"/>
    <w:rsid w:val="00A93FFD"/>
    <w:rsid w:val="00A96803"/>
    <w:rsid w:val="00AA15E2"/>
    <w:rsid w:val="00AA63B4"/>
    <w:rsid w:val="00AB7E06"/>
    <w:rsid w:val="00AC0934"/>
    <w:rsid w:val="00AC23DA"/>
    <w:rsid w:val="00AC2705"/>
    <w:rsid w:val="00AC345F"/>
    <w:rsid w:val="00AC4E5F"/>
    <w:rsid w:val="00AD242B"/>
    <w:rsid w:val="00AD4731"/>
    <w:rsid w:val="00AD572A"/>
    <w:rsid w:val="00AE374C"/>
    <w:rsid w:val="00AE3C50"/>
    <w:rsid w:val="00AE4973"/>
    <w:rsid w:val="00AE7142"/>
    <w:rsid w:val="00AE7DB9"/>
    <w:rsid w:val="00B038EC"/>
    <w:rsid w:val="00B03BB6"/>
    <w:rsid w:val="00B1148C"/>
    <w:rsid w:val="00B141AE"/>
    <w:rsid w:val="00B16A84"/>
    <w:rsid w:val="00B20F8A"/>
    <w:rsid w:val="00B21174"/>
    <w:rsid w:val="00B253E1"/>
    <w:rsid w:val="00B31DB0"/>
    <w:rsid w:val="00B32B9D"/>
    <w:rsid w:val="00B42C54"/>
    <w:rsid w:val="00B43059"/>
    <w:rsid w:val="00B46E17"/>
    <w:rsid w:val="00B477C0"/>
    <w:rsid w:val="00B55824"/>
    <w:rsid w:val="00B55D96"/>
    <w:rsid w:val="00B57ECC"/>
    <w:rsid w:val="00B614C4"/>
    <w:rsid w:val="00B63E1B"/>
    <w:rsid w:val="00B65838"/>
    <w:rsid w:val="00B65AA2"/>
    <w:rsid w:val="00B7077E"/>
    <w:rsid w:val="00B71FDD"/>
    <w:rsid w:val="00B73996"/>
    <w:rsid w:val="00B81280"/>
    <w:rsid w:val="00B8278D"/>
    <w:rsid w:val="00B850D2"/>
    <w:rsid w:val="00B911A8"/>
    <w:rsid w:val="00B93019"/>
    <w:rsid w:val="00B96C92"/>
    <w:rsid w:val="00BA39DD"/>
    <w:rsid w:val="00BA66E0"/>
    <w:rsid w:val="00BA6C03"/>
    <w:rsid w:val="00BB365B"/>
    <w:rsid w:val="00BB5535"/>
    <w:rsid w:val="00BB643A"/>
    <w:rsid w:val="00BC18FD"/>
    <w:rsid w:val="00BD3081"/>
    <w:rsid w:val="00BD377B"/>
    <w:rsid w:val="00BD46B7"/>
    <w:rsid w:val="00BE08EB"/>
    <w:rsid w:val="00BE52E9"/>
    <w:rsid w:val="00BF1BBE"/>
    <w:rsid w:val="00BF1CBE"/>
    <w:rsid w:val="00BF2C49"/>
    <w:rsid w:val="00BF48A0"/>
    <w:rsid w:val="00BF6001"/>
    <w:rsid w:val="00C107F2"/>
    <w:rsid w:val="00C2207A"/>
    <w:rsid w:val="00C23198"/>
    <w:rsid w:val="00C40BA3"/>
    <w:rsid w:val="00C4582E"/>
    <w:rsid w:val="00C520FD"/>
    <w:rsid w:val="00C5496A"/>
    <w:rsid w:val="00C61676"/>
    <w:rsid w:val="00C62B73"/>
    <w:rsid w:val="00C66FB6"/>
    <w:rsid w:val="00C7076F"/>
    <w:rsid w:val="00C75C12"/>
    <w:rsid w:val="00C84EFA"/>
    <w:rsid w:val="00C859F7"/>
    <w:rsid w:val="00C87CA2"/>
    <w:rsid w:val="00C87EB8"/>
    <w:rsid w:val="00C94052"/>
    <w:rsid w:val="00CA5484"/>
    <w:rsid w:val="00CB0D8A"/>
    <w:rsid w:val="00CB4A2B"/>
    <w:rsid w:val="00CB5E6D"/>
    <w:rsid w:val="00CB6269"/>
    <w:rsid w:val="00CB7239"/>
    <w:rsid w:val="00CD2D55"/>
    <w:rsid w:val="00CD535A"/>
    <w:rsid w:val="00CD6F50"/>
    <w:rsid w:val="00CE437F"/>
    <w:rsid w:val="00CE7C97"/>
    <w:rsid w:val="00CF12B2"/>
    <w:rsid w:val="00CF7905"/>
    <w:rsid w:val="00D0013B"/>
    <w:rsid w:val="00D004BB"/>
    <w:rsid w:val="00D03200"/>
    <w:rsid w:val="00D048AB"/>
    <w:rsid w:val="00D06691"/>
    <w:rsid w:val="00D15DBB"/>
    <w:rsid w:val="00D17E81"/>
    <w:rsid w:val="00D228EB"/>
    <w:rsid w:val="00D253B5"/>
    <w:rsid w:val="00D34242"/>
    <w:rsid w:val="00D4017D"/>
    <w:rsid w:val="00D41643"/>
    <w:rsid w:val="00D52A55"/>
    <w:rsid w:val="00D548DF"/>
    <w:rsid w:val="00D55F6D"/>
    <w:rsid w:val="00D61F7E"/>
    <w:rsid w:val="00D71588"/>
    <w:rsid w:val="00D746AE"/>
    <w:rsid w:val="00D8150F"/>
    <w:rsid w:val="00D81CA3"/>
    <w:rsid w:val="00D8206F"/>
    <w:rsid w:val="00D826BF"/>
    <w:rsid w:val="00D83F57"/>
    <w:rsid w:val="00D85317"/>
    <w:rsid w:val="00D855CE"/>
    <w:rsid w:val="00D92604"/>
    <w:rsid w:val="00D928C1"/>
    <w:rsid w:val="00D940F0"/>
    <w:rsid w:val="00DA17C5"/>
    <w:rsid w:val="00DA5FAD"/>
    <w:rsid w:val="00DA70F5"/>
    <w:rsid w:val="00DB1F0A"/>
    <w:rsid w:val="00DC247F"/>
    <w:rsid w:val="00DC3B91"/>
    <w:rsid w:val="00DC5415"/>
    <w:rsid w:val="00DC724A"/>
    <w:rsid w:val="00DD46DF"/>
    <w:rsid w:val="00DD48D1"/>
    <w:rsid w:val="00DD6C5E"/>
    <w:rsid w:val="00DD7C84"/>
    <w:rsid w:val="00DE162F"/>
    <w:rsid w:val="00DF4804"/>
    <w:rsid w:val="00E05401"/>
    <w:rsid w:val="00E15AF8"/>
    <w:rsid w:val="00E1607F"/>
    <w:rsid w:val="00E16E18"/>
    <w:rsid w:val="00E35659"/>
    <w:rsid w:val="00E40C5D"/>
    <w:rsid w:val="00E51289"/>
    <w:rsid w:val="00E610B3"/>
    <w:rsid w:val="00E65AF9"/>
    <w:rsid w:val="00E713C0"/>
    <w:rsid w:val="00E71EB0"/>
    <w:rsid w:val="00E72436"/>
    <w:rsid w:val="00E76050"/>
    <w:rsid w:val="00E814D1"/>
    <w:rsid w:val="00E90CB0"/>
    <w:rsid w:val="00E94CDA"/>
    <w:rsid w:val="00EA3B85"/>
    <w:rsid w:val="00EB1264"/>
    <w:rsid w:val="00EB33C7"/>
    <w:rsid w:val="00EB33D2"/>
    <w:rsid w:val="00ED5BA5"/>
    <w:rsid w:val="00ED7E8F"/>
    <w:rsid w:val="00EE5444"/>
    <w:rsid w:val="00EF0E2C"/>
    <w:rsid w:val="00F07D11"/>
    <w:rsid w:val="00F14225"/>
    <w:rsid w:val="00F144BD"/>
    <w:rsid w:val="00F1553C"/>
    <w:rsid w:val="00F20649"/>
    <w:rsid w:val="00F21D08"/>
    <w:rsid w:val="00F22947"/>
    <w:rsid w:val="00F23EC4"/>
    <w:rsid w:val="00F352DB"/>
    <w:rsid w:val="00F353AE"/>
    <w:rsid w:val="00F37171"/>
    <w:rsid w:val="00F46EAA"/>
    <w:rsid w:val="00F5007F"/>
    <w:rsid w:val="00F50922"/>
    <w:rsid w:val="00F55FF2"/>
    <w:rsid w:val="00F76A42"/>
    <w:rsid w:val="00F77B53"/>
    <w:rsid w:val="00F9056D"/>
    <w:rsid w:val="00F966B1"/>
    <w:rsid w:val="00F9737E"/>
    <w:rsid w:val="00FA5AD8"/>
    <w:rsid w:val="00FB19C1"/>
    <w:rsid w:val="00FB5C6F"/>
    <w:rsid w:val="00FC1B78"/>
    <w:rsid w:val="00FC2253"/>
    <w:rsid w:val="00FC7FDF"/>
    <w:rsid w:val="00FD5298"/>
    <w:rsid w:val="00FD6F9E"/>
    <w:rsid w:val="00FE09A8"/>
    <w:rsid w:val="00FE72E6"/>
    <w:rsid w:val="00FE78A1"/>
    <w:rsid w:val="00FF7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3D039E"/>
  <w15:docId w15:val="{3482369B-6511-48B0-B12E-5985D4C4C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B643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F23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1F23C8"/>
    <w:rPr>
      <w:color w:val="0563C1" w:themeColor="hyperlink"/>
      <w:u w:val="single"/>
    </w:rPr>
  </w:style>
  <w:style w:type="paragraph" w:styleId="a5">
    <w:name w:val="No Spacing"/>
    <w:uiPriority w:val="1"/>
    <w:qFormat/>
    <w:rsid w:val="00490C87"/>
    <w:pPr>
      <w:spacing w:after="0" w:line="240" w:lineRule="auto"/>
    </w:pPr>
  </w:style>
  <w:style w:type="paragraph" w:customStyle="1" w:styleId="Default">
    <w:name w:val="Default"/>
    <w:rsid w:val="0071650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097F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97F8C"/>
    <w:rPr>
      <w:rFonts w:ascii="Tahoma" w:hAnsi="Tahoma" w:cs="Tahoma"/>
      <w:sz w:val="16"/>
      <w:szCs w:val="16"/>
    </w:rPr>
  </w:style>
  <w:style w:type="paragraph" w:styleId="a8">
    <w:name w:val="List Paragraph"/>
    <w:aliases w:val="Paragraph,List Paragraph (numbered (a)),Bullets,List Paragraph1,List_Paragraph,Multilevel para_II,lp1,Bullets 1 space,AJ- List1,Dot pt,F5 List Paragraph,No Spacing1,List Paragraph Char Char Char,Indicator Text,Numbered Para 1,CA bullets,3"/>
    <w:basedOn w:val="a"/>
    <w:link w:val="a9"/>
    <w:uiPriority w:val="1"/>
    <w:qFormat/>
    <w:rsid w:val="00454729"/>
    <w:pPr>
      <w:ind w:left="720"/>
      <w:contextualSpacing/>
    </w:pPr>
  </w:style>
  <w:style w:type="paragraph" w:styleId="aa">
    <w:name w:val="footer"/>
    <w:basedOn w:val="a"/>
    <w:link w:val="ab"/>
    <w:rsid w:val="00CD535A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b">
    <w:name w:val="Нижний колонтитул Знак"/>
    <w:basedOn w:val="a0"/>
    <w:link w:val="aa"/>
    <w:rsid w:val="00CD535A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c">
    <w:name w:val="page number"/>
    <w:basedOn w:val="a0"/>
    <w:rsid w:val="00CD535A"/>
  </w:style>
  <w:style w:type="character" w:styleId="ad">
    <w:name w:val="annotation reference"/>
    <w:basedOn w:val="a0"/>
    <w:uiPriority w:val="99"/>
    <w:semiHidden/>
    <w:unhideWhenUsed/>
    <w:rsid w:val="00D004BB"/>
    <w:rPr>
      <w:sz w:val="16"/>
      <w:szCs w:val="16"/>
    </w:rPr>
  </w:style>
  <w:style w:type="paragraph" w:styleId="ae">
    <w:name w:val="annotation text"/>
    <w:basedOn w:val="a"/>
    <w:link w:val="af"/>
    <w:uiPriority w:val="99"/>
    <w:unhideWhenUsed/>
    <w:rsid w:val="00D004BB"/>
    <w:pPr>
      <w:spacing w:line="240" w:lineRule="auto"/>
    </w:pPr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rsid w:val="00D004BB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D004BB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D004BB"/>
    <w:rPr>
      <w:b/>
      <w:bCs/>
      <w:sz w:val="20"/>
      <w:szCs w:val="20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C7076F"/>
    <w:rPr>
      <w:color w:val="605E5C"/>
      <w:shd w:val="clear" w:color="auto" w:fill="E1DFDD"/>
    </w:rPr>
  </w:style>
  <w:style w:type="character" w:customStyle="1" w:styleId="a9">
    <w:name w:val="Абзац списка Знак"/>
    <w:aliases w:val="Paragraph Знак,List Paragraph (numbered (a)) Знак,Bullets Знак,List Paragraph1 Знак,List_Paragraph Знак,Multilevel para_II Знак,lp1 Знак,Bullets 1 space Знак,AJ- List1 Знак,Dot pt Знак,F5 List Paragraph Знак,No Spacing1 Знак,3 Знак"/>
    <w:link w:val="a8"/>
    <w:uiPriority w:val="1"/>
    <w:qFormat/>
    <w:locked/>
    <w:rsid w:val="003C3F91"/>
  </w:style>
  <w:style w:type="paragraph" w:styleId="af2">
    <w:name w:val="Normal (Web)"/>
    <w:basedOn w:val="a"/>
    <w:uiPriority w:val="99"/>
    <w:semiHidden/>
    <w:unhideWhenUsed/>
    <w:rsid w:val="00B430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3">
    <w:name w:val="Strong"/>
    <w:basedOn w:val="a0"/>
    <w:uiPriority w:val="22"/>
    <w:qFormat/>
    <w:rsid w:val="00B43059"/>
    <w:rPr>
      <w:b/>
      <w:bCs/>
    </w:rPr>
  </w:style>
  <w:style w:type="paragraph" w:styleId="af4">
    <w:name w:val="Body Text"/>
    <w:basedOn w:val="a"/>
    <w:link w:val="af5"/>
    <w:uiPriority w:val="1"/>
    <w:qFormat/>
    <w:rsid w:val="00AC23DA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20"/>
      <w:szCs w:val="20"/>
      <w:lang w:val="en-US"/>
    </w:rPr>
  </w:style>
  <w:style w:type="character" w:customStyle="1" w:styleId="af5">
    <w:name w:val="Основной текст Знак"/>
    <w:basedOn w:val="a0"/>
    <w:link w:val="af4"/>
    <w:uiPriority w:val="1"/>
    <w:rsid w:val="00AC23DA"/>
    <w:rPr>
      <w:rFonts w:ascii="Arial MT" w:eastAsia="Arial MT" w:hAnsi="Arial MT" w:cs="Arial MT"/>
      <w:sz w:val="20"/>
      <w:szCs w:val="20"/>
      <w:lang w:val="en-US"/>
    </w:rPr>
  </w:style>
  <w:style w:type="paragraph" w:styleId="af6">
    <w:name w:val="footnote text"/>
    <w:basedOn w:val="a"/>
    <w:link w:val="af7"/>
    <w:uiPriority w:val="99"/>
    <w:semiHidden/>
    <w:unhideWhenUsed/>
    <w:rsid w:val="00B16A84"/>
    <w:pPr>
      <w:spacing w:after="0" w:line="240" w:lineRule="auto"/>
    </w:pPr>
    <w:rPr>
      <w:sz w:val="20"/>
      <w:szCs w:val="20"/>
    </w:rPr>
  </w:style>
  <w:style w:type="character" w:customStyle="1" w:styleId="af7">
    <w:name w:val="Текст сноски Знак"/>
    <w:basedOn w:val="a0"/>
    <w:link w:val="af6"/>
    <w:uiPriority w:val="99"/>
    <w:semiHidden/>
    <w:rsid w:val="00B16A84"/>
    <w:rPr>
      <w:sz w:val="20"/>
      <w:szCs w:val="20"/>
    </w:rPr>
  </w:style>
  <w:style w:type="character" w:styleId="af8">
    <w:name w:val="footnote reference"/>
    <w:basedOn w:val="a0"/>
    <w:uiPriority w:val="99"/>
    <w:semiHidden/>
    <w:unhideWhenUsed/>
    <w:rsid w:val="00B16A84"/>
    <w:rPr>
      <w:vertAlign w:val="superscript"/>
    </w:rPr>
  </w:style>
  <w:style w:type="paragraph" w:styleId="af9">
    <w:name w:val="Revision"/>
    <w:hidden/>
    <w:uiPriority w:val="99"/>
    <w:semiHidden/>
    <w:rsid w:val="00287BD5"/>
    <w:pPr>
      <w:spacing w:after="0" w:line="240" w:lineRule="auto"/>
    </w:pPr>
  </w:style>
  <w:style w:type="paragraph" w:styleId="afa">
    <w:name w:val="header"/>
    <w:basedOn w:val="a"/>
    <w:link w:val="afb"/>
    <w:uiPriority w:val="99"/>
    <w:unhideWhenUsed/>
    <w:rsid w:val="001C1EB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b">
    <w:name w:val="Верхний колонтитул Знак"/>
    <w:basedOn w:val="a0"/>
    <w:link w:val="afa"/>
    <w:uiPriority w:val="99"/>
    <w:rsid w:val="001C1EBF"/>
  </w:style>
  <w:style w:type="character" w:styleId="afc">
    <w:name w:val="Unresolved Mention"/>
    <w:basedOn w:val="a0"/>
    <w:uiPriority w:val="99"/>
    <w:semiHidden/>
    <w:unhideWhenUsed/>
    <w:rsid w:val="001C0E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6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5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6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3935">
          <w:marLeft w:val="0"/>
          <w:marRight w:val="0"/>
          <w:marTop w:val="0"/>
          <w:marBottom w:val="0"/>
          <w:divBdr>
            <w:top w:val="single" w:sz="6" w:space="4" w:color="CCCCCC"/>
            <w:left w:val="single" w:sz="6" w:space="8" w:color="CCCCCC"/>
            <w:bottom w:val="single" w:sz="6" w:space="4" w:color="CCCCCC"/>
            <w:right w:val="single" w:sz="6" w:space="8" w:color="CCCCCC"/>
          </w:divBdr>
        </w:div>
        <w:div w:id="698430036">
          <w:marLeft w:val="0"/>
          <w:marRight w:val="0"/>
          <w:marTop w:val="0"/>
          <w:marBottom w:val="0"/>
          <w:divBdr>
            <w:top w:val="single" w:sz="6" w:space="4" w:color="CCCCCC"/>
            <w:left w:val="single" w:sz="6" w:space="8" w:color="CCCCCC"/>
            <w:bottom w:val="single" w:sz="6" w:space="4" w:color="CCCCCC"/>
            <w:right w:val="single" w:sz="6" w:space="8" w:color="CCCCCC"/>
          </w:divBdr>
        </w:div>
        <w:div w:id="1508446504">
          <w:marLeft w:val="0"/>
          <w:marRight w:val="0"/>
          <w:marTop w:val="0"/>
          <w:marBottom w:val="0"/>
          <w:divBdr>
            <w:top w:val="single" w:sz="6" w:space="4" w:color="CCCCCC"/>
            <w:left w:val="single" w:sz="6" w:space="8" w:color="CCCCCC"/>
            <w:bottom w:val="single" w:sz="6" w:space="4" w:color="CCCCCC"/>
            <w:right w:val="single" w:sz="6" w:space="8" w:color="CCCCCC"/>
          </w:divBdr>
        </w:div>
        <w:div w:id="1884905841">
          <w:marLeft w:val="0"/>
          <w:marRight w:val="0"/>
          <w:marTop w:val="0"/>
          <w:marBottom w:val="0"/>
          <w:divBdr>
            <w:top w:val="single" w:sz="6" w:space="4" w:color="CCCCCC"/>
            <w:left w:val="single" w:sz="6" w:space="8" w:color="CCCCCC"/>
            <w:bottom w:val="single" w:sz="6" w:space="4" w:color="CCCCCC"/>
            <w:right w:val="single" w:sz="6" w:space="8" w:color="CCCCCC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b6e558-0cc0-4fbe-b0b5-dab548eeacdf">
      <Terms xmlns="http://schemas.microsoft.com/office/infopath/2007/PartnerControls"/>
    </lcf76f155ced4ddcb4097134ff3c332f>
    <TaxCatchAll xmlns="3466bae5-2255-4667-b2b4-427a49a7514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23EB1696E04E4CB681C2850DC974AA" ma:contentTypeVersion="14" ma:contentTypeDescription="Create a new document." ma:contentTypeScope="" ma:versionID="9a55fb0735a8221182cbb00726b74875">
  <xsd:schema xmlns:xsd="http://www.w3.org/2001/XMLSchema" xmlns:xs="http://www.w3.org/2001/XMLSchema" xmlns:p="http://schemas.microsoft.com/office/2006/metadata/properties" xmlns:ns2="abb6e558-0cc0-4fbe-b0b5-dab548eeacdf" xmlns:ns3="3466bae5-2255-4667-b2b4-427a49a75148" targetNamespace="http://schemas.microsoft.com/office/2006/metadata/properties" ma:root="true" ma:fieldsID="8ec940b72f3802736c5b2f3c27a65064" ns2:_="" ns3:_="">
    <xsd:import namespace="abb6e558-0cc0-4fbe-b0b5-dab548eeacdf"/>
    <xsd:import namespace="3466bae5-2255-4667-b2b4-427a49a751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6e558-0cc0-4fbe-b0b5-dab548eeac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bc43cd4-23ed-4fb6-b16a-0777e254c0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6bae5-2255-4667-b2b4-427a49a7514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b39d287-279e-4b40-8197-205830dcc515}" ma:internalName="TaxCatchAll" ma:showField="CatchAllData" ma:web="3466bae5-2255-4667-b2b4-427a49a751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2698AA-82C5-4471-ACA7-7CE2593348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C68471-20DC-41CB-81E6-1ED0F1C9CC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E5EC63-1CA7-4DD8-AF47-0168445BADED}">
  <ds:schemaRefs>
    <ds:schemaRef ds:uri="http://schemas.microsoft.com/office/2006/metadata/properties"/>
    <ds:schemaRef ds:uri="http://schemas.microsoft.com/office/infopath/2007/PartnerControls"/>
    <ds:schemaRef ds:uri="abb6e558-0cc0-4fbe-b0b5-dab548eeacdf"/>
    <ds:schemaRef ds:uri="3466bae5-2255-4667-b2b4-427a49a75148"/>
  </ds:schemaRefs>
</ds:datastoreItem>
</file>

<file path=customXml/itemProps4.xml><?xml version="1.0" encoding="utf-8"?>
<ds:datastoreItem xmlns:ds="http://schemas.openxmlformats.org/officeDocument/2006/customXml" ds:itemID="{FB6B4AFB-2B96-4981-8FB7-A84FA17BAA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b6e558-0cc0-4fbe-b0b5-dab548eeacdf"/>
    <ds:schemaRef ds:uri="3466bae5-2255-4667-b2b4-427a49a751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49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lina Asanakunova</cp:lastModifiedBy>
  <cp:revision>4</cp:revision>
  <cp:lastPrinted>2024-06-12T03:37:00Z</cp:lastPrinted>
  <dcterms:created xsi:type="dcterms:W3CDTF">2024-06-20T08:47:00Z</dcterms:created>
  <dcterms:modified xsi:type="dcterms:W3CDTF">2024-07-10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23EB1696E04E4CB681C2850DC974AA</vt:lpwstr>
  </property>
  <property fmtid="{D5CDD505-2E9C-101B-9397-08002B2CF9AE}" pid="3" name="MediaServiceImageTags">
    <vt:lpwstr/>
  </property>
</Properties>
</file>